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Pr="007D3EBE" w:rsidR="0078125D" w:rsidTr="736EAAE7" w14:paraId="60B5875A" w14:textId="77777777">
        <w:trPr>
          <w:trHeight w:val="1728"/>
        </w:trPr>
        <w:tc>
          <w:tcPr>
            <w:tcW w:w="7776" w:type="dxa"/>
            <w:tcMar/>
            <w:vAlign w:val="center"/>
          </w:tcPr>
          <w:p w:rsidR="0078125D" w:rsidP="736EAAE7" w:rsidRDefault="00D2428C" w14:paraId="25B8C5A8" w14:textId="19AAADF9">
            <w:pPr>
              <w:pStyle w:val="Title"/>
              <w:ind w:left="148"/>
              <w:jc w:val="center"/>
              <w:rPr>
                <w:color w:val="auto"/>
              </w:rPr>
            </w:pPr>
            <w:r w:rsidRPr="736EAAE7" w:rsidR="00D2428C">
              <w:rPr>
                <w:color w:val="auto"/>
              </w:rPr>
              <w:t xml:space="preserve">Hardship Waiver </w:t>
            </w:r>
          </w:p>
          <w:p w:rsidR="0078125D" w:rsidP="736EAAE7" w:rsidRDefault="00D2428C" w14:paraId="2E9C64C2" w14:textId="409D68CB">
            <w:pPr>
              <w:pStyle w:val="Title"/>
              <w:ind w:left="148"/>
              <w:jc w:val="center"/>
              <w:rPr>
                <w:color w:val="auto"/>
              </w:rPr>
            </w:pPr>
            <w:r w:rsidRPr="736EAAE7" w:rsidR="00D2428C">
              <w:rPr>
                <w:color w:val="auto"/>
              </w:rPr>
              <w:t>City of Salem</w:t>
            </w:r>
          </w:p>
          <w:p w:rsidRPr="00D2428C" w:rsidR="00D2428C" w:rsidP="736EAAE7" w:rsidRDefault="00D2428C" w14:paraId="5E2BE4E2" w14:textId="30636BB9" w14:noSpellErr="1">
            <w:pPr>
              <w:jc w:val="center"/>
              <w:rPr>
                <w:color w:val="FFFFFF" w:themeColor="background1" w:themeTint="FF" w:themeShade="FF"/>
              </w:rPr>
            </w:pPr>
            <w:r w:rsidRPr="736EAAE7" w:rsidR="00D2428C">
              <w:rPr>
                <w:color w:val="FFFFFF" w:themeColor="background1" w:themeTint="FF" w:themeShade="FF"/>
              </w:rPr>
              <w:t>For Curbside Bulk Item Pick Up &amp; Mattress</w:t>
            </w:r>
            <w:r w:rsidRPr="736EAAE7" w:rsidR="00E82770">
              <w:rPr>
                <w:color w:val="FFFFFF" w:themeColor="background1" w:themeTint="FF" w:themeShade="FF"/>
              </w:rPr>
              <w:t xml:space="preserve"> and </w:t>
            </w:r>
            <w:r w:rsidRPr="736EAAE7" w:rsidR="00D2428C">
              <w:rPr>
                <w:color w:val="FFFFFF" w:themeColor="background1" w:themeTint="FF" w:themeShade="FF"/>
              </w:rPr>
              <w:t>Box Spring Curbside Pick Up</w:t>
            </w:r>
          </w:p>
        </w:tc>
        <w:tc>
          <w:tcPr>
            <w:tcW w:w="1728" w:type="dxa"/>
            <w:tcMar/>
            <w:vAlign w:val="center"/>
          </w:tcPr>
          <w:p w:rsidRPr="007D3EBE" w:rsidR="0078125D" w:rsidP="0041689F" w:rsidRDefault="0078125D" w14:paraId="54F89D40" w14:textId="77777777">
            <w:pPr>
              <w:pStyle w:val="Heading1"/>
              <w:jc w:val="right"/>
            </w:pPr>
            <w:r w:rsidRPr="007D3EBE">
              <w:drawing>
                <wp:inline distT="0" distB="0" distL="0" distR="0" wp14:anchorId="70306FC5" wp14:editId="69321C45">
                  <wp:extent cx="865505" cy="8453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84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7D3EBE" w:rsidR="00914F41" w:rsidP="00F04EAE" w:rsidRDefault="00914F41" w14:paraId="2F165F23" w14:textId="77777777"/>
    <w:tbl>
      <w:tblPr>
        <w:tblW w:w="521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58"/>
        <w:gridCol w:w="20"/>
        <w:gridCol w:w="879"/>
        <w:gridCol w:w="2749"/>
        <w:gridCol w:w="281"/>
        <w:gridCol w:w="279"/>
        <w:gridCol w:w="25"/>
        <w:gridCol w:w="20"/>
        <w:gridCol w:w="1737"/>
        <w:gridCol w:w="405"/>
        <w:gridCol w:w="174"/>
        <w:gridCol w:w="499"/>
        <w:gridCol w:w="200"/>
        <w:gridCol w:w="157"/>
        <w:gridCol w:w="921"/>
        <w:gridCol w:w="25"/>
        <w:gridCol w:w="248"/>
        <w:gridCol w:w="924"/>
        <w:gridCol w:w="248"/>
        <w:gridCol w:w="204"/>
      </w:tblGrid>
      <w:tr w:rsidRPr="007D3EBE" w:rsidR="006C23A5" w:rsidTr="736EAAE7" w14:paraId="6170D9EC" w14:textId="77777777">
        <w:trPr>
          <w:gridAfter w:val="2"/>
          <w:wAfter w:w="452" w:type="dxa"/>
          <w:trHeight w:val="350"/>
        </w:trPr>
        <w:tc>
          <w:tcPr>
            <w:tcW w:w="1260" w:type="dxa"/>
            <w:tcMar/>
          </w:tcPr>
          <w:p w:rsidRPr="00405DAD" w:rsidR="00AE4A38" w:rsidP="00F04EAE" w:rsidRDefault="009176B1" w14:paraId="084C9A95" w14:textId="77777777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867795650"/>
                <w:placeholder>
                  <w:docPart w:val="78EFB6FF67384D98AB30DEC44129AA76"/>
                </w:placeholder>
                <w:temporary/>
                <w:showingPlcHdr/>
                <w15:appearance w15:val="hidden"/>
              </w:sdtPr>
              <w:sdtEndPr/>
              <w:sdtContent>
                <w:r w:rsidRPr="00405DAD" w:rsidR="000462EF">
                  <w:rPr>
                    <w:rFonts w:asciiTheme="majorHAnsi" w:hAnsiTheme="majorHAnsi"/>
                  </w:rPr>
                  <w:t>1.</w:t>
                </w:r>
              </w:sdtContent>
            </w:sdt>
          </w:p>
        </w:tc>
        <w:sdt>
          <w:sdtPr>
            <w:rPr>
              <w:rFonts w:asciiTheme="majorHAnsi" w:hAnsiTheme="majorHAnsi"/>
            </w:rPr>
            <w:id w:val="1636833878"/>
            <w:placeholder>
              <w:docPart w:val="3F8826087843486CA3293A383AD1CA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900" w:type="dxa"/>
                <w:gridSpan w:val="2"/>
                <w:tcBorders>
                  <w:right w:val="single" w:color="D9D9D9" w:themeColor="background1" w:themeShade="D9" w:sz="4" w:space="0"/>
                </w:tcBorders>
                <w:tcMar/>
              </w:tcPr>
              <w:p w:rsidRPr="00405DAD" w:rsidR="00AE4A38" w:rsidP="00F04EAE" w:rsidRDefault="000462EF" w14:paraId="7DD309F0" w14:textId="77777777">
                <w:pPr>
                  <w:rPr>
                    <w:rFonts w:asciiTheme="majorHAnsi" w:hAnsiTheme="majorHAnsi"/>
                  </w:rPr>
                </w:pPr>
                <w:r w:rsidRPr="00405DAD">
                  <w:rPr>
                    <w:rFonts w:asciiTheme="majorHAnsi" w:hAnsiTheme="majorHAnsi"/>
                  </w:rPr>
                  <w:t>Name:</w:t>
                </w:r>
              </w:p>
            </w:tc>
          </w:sdtContent>
        </w:sdt>
        <w:tc>
          <w:tcPr>
            <w:tcW w:w="2750" w:type="dxa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405DAD" w:rsidR="00AE4A38" w:rsidP="00F04EAE" w:rsidRDefault="00AE4A38" w14:paraId="243124CA" w14:textId="77777777">
            <w:pPr>
              <w:rPr>
                <w:rFonts w:asciiTheme="majorHAnsi" w:hAnsiTheme="majorHAnsi"/>
              </w:rPr>
            </w:pPr>
          </w:p>
        </w:tc>
        <w:tc>
          <w:tcPr>
            <w:tcW w:w="281" w:type="dxa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tcMar/>
          </w:tcPr>
          <w:p w:rsidRPr="00405DAD" w:rsidR="00AE4A38" w:rsidP="00F04EAE" w:rsidRDefault="00AE4A38" w14:paraId="0C5D22BE" w14:textId="77777777">
            <w:pPr>
              <w:rPr>
                <w:rFonts w:asciiTheme="majorHAnsi" w:hAnsiTheme="majorHAnsi"/>
              </w:rPr>
            </w:pPr>
          </w:p>
        </w:tc>
        <w:tc>
          <w:tcPr>
            <w:tcW w:w="2462" w:type="dxa"/>
            <w:gridSpan w:val="5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405DAD" w:rsidR="00AE4A38" w:rsidP="00F04EAE" w:rsidRDefault="00AE4A38" w14:paraId="6C0A7FD4" w14:textId="77777777">
            <w:pPr>
              <w:rPr>
                <w:rFonts w:asciiTheme="majorHAnsi" w:hAnsiTheme="majorHAnsi"/>
              </w:rPr>
            </w:pPr>
          </w:p>
        </w:tc>
        <w:tc>
          <w:tcPr>
            <w:tcW w:w="174" w:type="dxa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tcMar/>
          </w:tcPr>
          <w:p w:rsidRPr="00405DAD" w:rsidR="00AE4A38" w:rsidP="00F04EAE" w:rsidRDefault="00AE4A38" w14:paraId="69D6D9AE" w14:textId="77777777">
            <w:pPr>
              <w:rPr>
                <w:rFonts w:asciiTheme="majorHAnsi" w:hAnsiTheme="majorHAnsi"/>
              </w:rPr>
            </w:pPr>
          </w:p>
        </w:tc>
        <w:tc>
          <w:tcPr>
            <w:tcW w:w="2974" w:type="dxa"/>
            <w:gridSpan w:val="7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405DAD" w:rsidR="00AE4A38" w:rsidP="00F04EAE" w:rsidRDefault="00AE4A38" w14:paraId="7269D72D" w14:textId="77777777">
            <w:pPr>
              <w:rPr>
                <w:rFonts w:asciiTheme="majorHAnsi" w:hAnsiTheme="majorHAnsi"/>
              </w:rPr>
            </w:pPr>
          </w:p>
        </w:tc>
      </w:tr>
      <w:tr w:rsidRPr="007D3EBE" w:rsidR="00A83F33" w:rsidTr="736EAAE7" w14:paraId="1C680B17" w14:textId="77777777">
        <w:trPr>
          <w:gridAfter w:val="2"/>
          <w:wAfter w:w="452" w:type="dxa"/>
          <w:trHeight w:val="242"/>
        </w:trPr>
        <w:tc>
          <w:tcPr>
            <w:tcW w:w="1260" w:type="dxa"/>
            <w:tcMar/>
          </w:tcPr>
          <w:p w:rsidRPr="00405DAD" w:rsidR="00F04EAE" w:rsidP="00F04EAE" w:rsidRDefault="00F04EAE" w14:paraId="41652740" w14:textId="77777777">
            <w:pPr>
              <w:pStyle w:val="Header"/>
              <w:rPr>
                <w:rFonts w:asciiTheme="majorHAnsi" w:hAnsiTheme="majorHAnsi"/>
              </w:rPr>
            </w:pPr>
          </w:p>
        </w:tc>
        <w:tc>
          <w:tcPr>
            <w:tcW w:w="900" w:type="dxa"/>
            <w:gridSpan w:val="2"/>
            <w:tcMar/>
          </w:tcPr>
          <w:p w:rsidRPr="00405DAD" w:rsidR="00F04EAE" w:rsidP="00F04EAE" w:rsidRDefault="00F04EAE" w14:paraId="609F8708" w14:textId="77777777">
            <w:pPr>
              <w:pStyle w:val="Header"/>
              <w:rPr>
                <w:rFonts w:asciiTheme="majorHAnsi" w:hAnsiTheme="majorHAnsi"/>
              </w:rPr>
            </w:pPr>
          </w:p>
        </w:tc>
        <w:tc>
          <w:tcPr>
            <w:tcW w:w="2750" w:type="dxa"/>
            <w:tcBorders>
              <w:top w:val="single" w:color="D9D9D9" w:themeColor="background1" w:themeShade="D9" w:sz="4" w:space="0"/>
            </w:tcBorders>
            <w:tcMar/>
          </w:tcPr>
          <w:p w:rsidRPr="00405DAD" w:rsidR="00F04EAE" w:rsidP="00F04EAE" w:rsidRDefault="00A60C6C" w14:paraId="630C345E" w14:textId="377A2122">
            <w:pPr>
              <w:pStyle w:val="Header"/>
              <w:rPr>
                <w:rFonts w:asciiTheme="majorHAnsi" w:hAnsiTheme="majorHAnsi"/>
              </w:rPr>
            </w:pPr>
            <w:r w:rsidRPr="00405DAD">
              <w:rPr>
                <w:rFonts w:asciiTheme="majorHAnsi" w:hAnsiTheme="majorHAnsi"/>
              </w:rPr>
              <w:t>First Name</w:t>
            </w:r>
          </w:p>
        </w:tc>
        <w:tc>
          <w:tcPr>
            <w:tcW w:w="281" w:type="dxa"/>
            <w:tcMar/>
          </w:tcPr>
          <w:p w:rsidRPr="00405DAD" w:rsidR="00F04EAE" w:rsidP="00F04EAE" w:rsidRDefault="00F04EAE" w14:paraId="6641DAA7" w14:textId="77777777">
            <w:pPr>
              <w:pStyle w:val="Header"/>
              <w:rPr>
                <w:rFonts w:asciiTheme="majorHAnsi" w:hAnsiTheme="majorHAnsi"/>
              </w:rPr>
            </w:pPr>
          </w:p>
        </w:tc>
        <w:tc>
          <w:tcPr>
            <w:tcW w:w="2462" w:type="dxa"/>
            <w:gridSpan w:val="5"/>
            <w:tcBorders>
              <w:top w:val="single" w:color="D9D9D9" w:themeColor="background1" w:themeShade="D9" w:sz="4" w:space="0"/>
            </w:tcBorders>
            <w:tcMar/>
          </w:tcPr>
          <w:p w:rsidRPr="00405DAD" w:rsidR="00F04EAE" w:rsidP="00F04EAE" w:rsidRDefault="009176B1" w14:paraId="076E3713" w14:textId="77777777">
            <w:pPr>
              <w:pStyle w:val="Header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735858506"/>
                <w:placeholder>
                  <w:docPart w:val="FCE4D841C41745CD9A71E765244C543D"/>
                </w:placeholder>
                <w:temporary/>
                <w:showingPlcHdr/>
                <w15:appearance w15:val="hidden"/>
              </w:sdtPr>
              <w:sdtEndPr/>
              <w:sdtContent>
                <w:r w:rsidRPr="00405DAD" w:rsidR="00A5534B">
                  <w:rPr>
                    <w:rFonts w:asciiTheme="majorHAnsi" w:hAnsiTheme="majorHAnsi"/>
                  </w:rPr>
                  <w:t>Middle Name</w:t>
                </w:r>
              </w:sdtContent>
            </w:sdt>
          </w:p>
        </w:tc>
        <w:tc>
          <w:tcPr>
            <w:tcW w:w="174" w:type="dxa"/>
            <w:tcMar/>
          </w:tcPr>
          <w:p w:rsidRPr="00405DAD" w:rsidR="00F04EAE" w:rsidP="00F04EAE" w:rsidRDefault="00F04EAE" w14:paraId="2A4397CA" w14:textId="77777777">
            <w:pPr>
              <w:pStyle w:val="Header"/>
              <w:rPr>
                <w:rFonts w:asciiTheme="majorHAnsi" w:hAnsiTheme="majorHAnsi"/>
              </w:rPr>
            </w:pPr>
          </w:p>
        </w:tc>
        <w:tc>
          <w:tcPr>
            <w:tcW w:w="2974" w:type="dxa"/>
            <w:gridSpan w:val="7"/>
            <w:tcBorders>
              <w:top w:val="single" w:color="D9D9D9" w:themeColor="background1" w:themeShade="D9" w:sz="4" w:space="0"/>
            </w:tcBorders>
            <w:tcMar/>
          </w:tcPr>
          <w:p w:rsidRPr="00405DAD" w:rsidR="00F04EAE" w:rsidP="00F04EAE" w:rsidRDefault="009176B1" w14:paraId="7E22E996" w14:textId="77777777">
            <w:pPr>
              <w:pStyle w:val="Header"/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1461852077"/>
                <w:placeholder>
                  <w:docPart w:val="3AFEC7C5CCC449F8B2B26FA46795CA42"/>
                </w:placeholder>
                <w:temporary/>
                <w:showingPlcHdr/>
                <w15:appearance w15:val="hidden"/>
              </w:sdtPr>
              <w:sdtEndPr/>
              <w:sdtContent>
                <w:r w:rsidRPr="00405DAD" w:rsidR="00A5534B">
                  <w:rPr>
                    <w:rFonts w:asciiTheme="majorHAnsi" w:hAnsiTheme="majorHAnsi"/>
                  </w:rPr>
                  <w:t>Last Name</w:t>
                </w:r>
              </w:sdtContent>
            </w:sdt>
          </w:p>
        </w:tc>
      </w:tr>
      <w:tr w:rsidRPr="007D3EBE" w:rsidR="005E295C" w:rsidTr="736EAAE7" w14:paraId="4998FF1B" w14:textId="77777777">
        <w:trPr>
          <w:gridAfter w:val="2"/>
          <w:wAfter w:w="452" w:type="dxa"/>
        </w:trPr>
        <w:tc>
          <w:tcPr>
            <w:tcW w:w="1260" w:type="dxa"/>
            <w:tcMar/>
          </w:tcPr>
          <w:p w:rsidRPr="00405DAD" w:rsidR="005E295C" w:rsidP="736EAAE7" w:rsidRDefault="00A60C6C" w14:paraId="0B1832E3" w14:textId="06810BBD">
            <w:pPr>
              <w:rPr>
                <w:rFonts w:ascii="Constantia" w:hAnsi="Constantia" w:asciiTheme="majorAscii" w:hAnsiTheme="majorAscii"/>
              </w:rPr>
            </w:pPr>
            <w:r w:rsidRPr="736EAAE7" w:rsidR="00A60C6C">
              <w:rPr>
                <w:rFonts w:ascii="Constantia" w:hAnsi="Constantia" w:asciiTheme="majorAscii" w:hAnsiTheme="majorAscii"/>
              </w:rPr>
              <w:t>2.</w:t>
            </w:r>
          </w:p>
        </w:tc>
        <w:tc>
          <w:tcPr>
            <w:tcW w:w="9541" w:type="dxa"/>
            <w:gridSpan w:val="17"/>
            <w:tcMar/>
          </w:tcPr>
          <w:p w:rsidRPr="00405DAD" w:rsidR="005E295C" w:rsidP="005E295C" w:rsidRDefault="00D2428C" w14:paraId="3A64D700" w14:textId="6B2FA8D2">
            <w:pPr>
              <w:rPr>
                <w:rFonts w:asciiTheme="majorHAnsi" w:hAnsiTheme="majorHAnsi"/>
              </w:rPr>
            </w:pPr>
            <w:r w:rsidRPr="00405DAD">
              <w:rPr>
                <w:rFonts w:asciiTheme="majorHAnsi" w:hAnsiTheme="majorHAnsi"/>
              </w:rPr>
              <w:t xml:space="preserve">Address: </w:t>
            </w:r>
          </w:p>
        </w:tc>
      </w:tr>
      <w:tr w:rsidRPr="007D3EBE" w:rsidR="00914F41" w:rsidTr="736EAAE7" w14:paraId="13A3321B" w14:textId="77777777">
        <w:trPr>
          <w:gridAfter w:val="2"/>
          <w:wAfter w:w="452" w:type="dxa"/>
        </w:trPr>
        <w:tc>
          <w:tcPr>
            <w:tcW w:w="1260" w:type="dxa"/>
            <w:tcMar/>
          </w:tcPr>
          <w:p w:rsidR="00914F41" w:rsidP="005E295C" w:rsidRDefault="00914F41" w14:paraId="0D7F7C10" w14:textId="77777777"/>
        </w:tc>
        <w:tc>
          <w:tcPr>
            <w:tcW w:w="900" w:type="dxa"/>
            <w:gridSpan w:val="2"/>
            <w:tcBorders>
              <w:right w:val="single" w:color="D9D9D9" w:themeColor="background1" w:themeShade="D9" w:sz="4" w:space="0"/>
            </w:tcBorders>
            <w:tcMar/>
          </w:tcPr>
          <w:p w:rsidRPr="00914F41" w:rsidR="00914F41" w:rsidP="000462EF" w:rsidRDefault="00914F41" w14:paraId="6EC72FB3" w14:textId="6427F410">
            <w:pPr>
              <w:pStyle w:val="Quote"/>
            </w:pPr>
          </w:p>
        </w:tc>
        <w:tc>
          <w:tcPr>
            <w:tcW w:w="7469" w:type="dxa"/>
            <w:gridSpan w:val="13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="00914F41" w:rsidP="005E295C" w:rsidRDefault="00914F41" w14:paraId="6A7DE793" w14:textId="77777777"/>
        </w:tc>
        <w:tc>
          <w:tcPr>
            <w:tcW w:w="1172" w:type="dxa"/>
            <w:gridSpan w:val="2"/>
            <w:tcBorders>
              <w:left w:val="single" w:color="D9D9D9" w:themeColor="background1" w:themeShade="D9" w:sz="4" w:space="0"/>
            </w:tcBorders>
            <w:tcMar/>
          </w:tcPr>
          <w:p w:rsidR="00914F41" w:rsidP="005E295C" w:rsidRDefault="00914F41" w14:paraId="7B29F4D9" w14:textId="77777777"/>
        </w:tc>
      </w:tr>
      <w:tr w:rsidRPr="007D3EBE" w:rsidR="00914F41" w:rsidTr="736EAAE7" w14:paraId="1F8C01F3" w14:textId="77777777">
        <w:trPr>
          <w:gridAfter w:val="2"/>
          <w:wAfter w:w="452" w:type="dxa"/>
        </w:trPr>
        <w:tc>
          <w:tcPr>
            <w:tcW w:w="1260" w:type="dxa"/>
            <w:tcMar/>
          </w:tcPr>
          <w:p w:rsidR="00914F41" w:rsidP="000462EF" w:rsidRDefault="00914F41" w14:paraId="76C5E04A" w14:textId="77777777">
            <w:pPr>
              <w:pStyle w:val="Header"/>
            </w:pPr>
          </w:p>
        </w:tc>
        <w:tc>
          <w:tcPr>
            <w:tcW w:w="900" w:type="dxa"/>
            <w:gridSpan w:val="2"/>
            <w:tcMar/>
          </w:tcPr>
          <w:p w:rsidRPr="00914F41" w:rsidR="00914F41" w:rsidP="000462EF" w:rsidRDefault="00914F41" w14:paraId="203A76B6" w14:textId="77777777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7469" w:type="dxa"/>
            <w:gridSpan w:val="13"/>
            <w:tcBorders>
              <w:top w:val="single" w:color="D9D9D9" w:themeColor="background1" w:themeShade="D9" w:sz="4" w:space="0"/>
              <w:bottom w:val="single" w:color="D9D9D9" w:themeColor="background1" w:themeShade="D9" w:sz="4" w:space="0"/>
            </w:tcBorders>
            <w:tcMar/>
          </w:tcPr>
          <w:p w:rsidRPr="00405DAD" w:rsidR="00914F41" w:rsidP="000462EF" w:rsidRDefault="00D2428C" w14:paraId="7DE8F975" w14:textId="4CAD9179">
            <w:pPr>
              <w:pStyle w:val="Header"/>
              <w:rPr>
                <w:rFonts w:asciiTheme="majorHAnsi" w:hAnsiTheme="majorHAnsi"/>
              </w:rPr>
            </w:pPr>
            <w:r w:rsidRPr="00405DAD">
              <w:rPr>
                <w:rFonts w:asciiTheme="majorHAnsi" w:hAnsiTheme="majorHAnsi"/>
              </w:rPr>
              <w:t xml:space="preserve">(Street and </w:t>
            </w:r>
            <w:proofErr w:type="gramStart"/>
            <w:r w:rsidRPr="00405DAD" w:rsidR="00405DAD">
              <w:rPr>
                <w:rFonts w:asciiTheme="majorHAnsi" w:hAnsiTheme="majorHAnsi"/>
              </w:rPr>
              <w:t xml:space="preserve">Number)  </w:t>
            </w:r>
            <w:r w:rsidRPr="00405DAD">
              <w:rPr>
                <w:rFonts w:asciiTheme="majorHAnsi" w:hAnsiTheme="majorHAnsi"/>
              </w:rPr>
              <w:t xml:space="preserve"> </w:t>
            </w:r>
            <w:proofErr w:type="gramEnd"/>
            <w:r w:rsidRPr="00405DAD">
              <w:rPr>
                <w:rFonts w:asciiTheme="majorHAnsi" w:hAnsiTheme="majorHAnsi"/>
              </w:rPr>
              <w:t xml:space="preserve">                                         (City/Town)                                                                                               (State and Zip)</w:t>
            </w:r>
          </w:p>
        </w:tc>
        <w:tc>
          <w:tcPr>
            <w:tcW w:w="1172" w:type="dxa"/>
            <w:gridSpan w:val="2"/>
            <w:tcMar/>
          </w:tcPr>
          <w:p w:rsidR="00914F41" w:rsidP="000462EF" w:rsidRDefault="00914F41" w14:paraId="6DB6F96F" w14:textId="3FD3943F">
            <w:pPr>
              <w:pStyle w:val="Header"/>
            </w:pPr>
          </w:p>
        </w:tc>
      </w:tr>
      <w:tr w:rsidRPr="007D3EBE" w:rsidR="00914F41" w:rsidTr="736EAAE7" w14:paraId="4AADC0EA" w14:textId="77777777">
        <w:trPr>
          <w:gridAfter w:val="2"/>
          <w:wAfter w:w="452" w:type="dxa"/>
        </w:trPr>
        <w:tc>
          <w:tcPr>
            <w:tcW w:w="1260" w:type="dxa"/>
            <w:tcMar/>
          </w:tcPr>
          <w:p w:rsidR="00914F41" w:rsidP="006D582E" w:rsidRDefault="00914F41" w14:paraId="31D01ADA" w14:textId="77777777">
            <w:pPr>
              <w:pStyle w:val="Header"/>
            </w:pPr>
          </w:p>
        </w:tc>
        <w:tc>
          <w:tcPr>
            <w:tcW w:w="900" w:type="dxa"/>
            <w:gridSpan w:val="2"/>
            <w:tcMar/>
          </w:tcPr>
          <w:p w:rsidRPr="00914F41" w:rsidR="00914F41" w:rsidP="006D582E" w:rsidRDefault="00914F41" w14:paraId="17A2FAC9" w14:textId="77777777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7469" w:type="dxa"/>
            <w:gridSpan w:val="13"/>
            <w:tcBorders>
              <w:top w:val="single" w:color="D9D9D9" w:themeColor="background1" w:themeShade="D9" w:sz="4" w:space="0"/>
            </w:tcBorders>
            <w:tcMar/>
          </w:tcPr>
          <w:p w:rsidRPr="00914F41" w:rsidR="00914F41" w:rsidP="006D582E" w:rsidRDefault="00914F41" w14:paraId="627B9F79" w14:textId="0926B3CD">
            <w:pPr>
              <w:pStyle w:val="Header"/>
            </w:pPr>
          </w:p>
        </w:tc>
        <w:tc>
          <w:tcPr>
            <w:tcW w:w="1172" w:type="dxa"/>
            <w:gridSpan w:val="2"/>
            <w:tcMar/>
          </w:tcPr>
          <w:p w:rsidR="00914F41" w:rsidP="006D582E" w:rsidRDefault="00914F41" w14:paraId="3BA1D679" w14:textId="77777777">
            <w:pPr>
              <w:pStyle w:val="Header"/>
            </w:pPr>
          </w:p>
        </w:tc>
      </w:tr>
      <w:tr w:rsidRPr="007D3EBE" w:rsidR="00914F41" w:rsidTr="736EAAE7" w14:paraId="712EFFD8" w14:textId="77777777">
        <w:trPr>
          <w:gridAfter w:val="2"/>
          <w:wAfter w:w="452" w:type="dxa"/>
        </w:trPr>
        <w:tc>
          <w:tcPr>
            <w:tcW w:w="10801" w:type="dxa"/>
            <w:gridSpan w:val="18"/>
            <w:tcMar/>
          </w:tcPr>
          <w:p w:rsidRPr="00D2192A" w:rsidR="00914F41" w:rsidP="006D582E" w:rsidRDefault="00D2428C" w14:paraId="2E0A1374" w14:textId="77777777">
            <w:pPr>
              <w:pStyle w:val="Agreement"/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>SECTION 1: I AM INDIGENT in that (check only one):</w:t>
            </w:r>
          </w:p>
          <w:p w:rsidRPr="00D2192A" w:rsidR="00A60C6C" w:rsidP="00A60C6C" w:rsidRDefault="00A60C6C" w14:paraId="41BC55A9" w14:textId="33DA34A0">
            <w:pPr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>A.</w:t>
            </w:r>
          </w:p>
        </w:tc>
      </w:tr>
      <w:tr w:rsidRPr="007D3EBE" w:rsidR="00A60C6C" w:rsidTr="736EAAE7" w14:paraId="6174FB95" w14:textId="77777777">
        <w:trPr>
          <w:gridAfter w:val="2"/>
          <w:wAfter w:w="452" w:type="dxa"/>
        </w:trPr>
        <w:sdt>
          <w:sdtPr>
            <w:rPr>
              <w:rFonts w:asciiTheme="majorHAnsi" w:hAnsiTheme="majorHAnsi"/>
              <w:sz w:val="20"/>
              <w:szCs w:val="20"/>
            </w:rPr>
            <w:id w:val="-1772466629"/>
            <w:temporary/>
            <w15:appearance w15:val="hidden"/>
            <w14:checkbox>
              <w14:checked w14:val="0"/>
              <w14:checkedState w14:val="0050" w14:font="minorBidi"/>
              <w14:uncheckedState w14:val="2610" w14:font="MS Gothic"/>
            </w14:checkbox>
          </w:sdtPr>
          <w:sdtEndPr/>
          <w:sdtContent>
            <w:tc>
              <w:tcPr>
                <w:tcW w:w="1260" w:type="dxa"/>
                <w:tcMar/>
              </w:tcPr>
              <w:p w:rsidRPr="00D2192A" w:rsidR="00A60C6C" w:rsidP="00A60C6C" w:rsidRDefault="00A60C6C" w14:paraId="3319FE4D" w14:textId="3A274C5B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D2192A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41" w:type="dxa"/>
            <w:gridSpan w:val="17"/>
            <w:tcMar/>
          </w:tcPr>
          <w:p w:rsidRPr="00D2192A" w:rsidR="00A60C6C" w:rsidP="00A60C6C" w:rsidRDefault="00A60C6C" w14:paraId="073D9B21" w14:textId="49E5C32E">
            <w:pPr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>I receive public assistance under (check form of public assistance received):</w:t>
            </w:r>
          </w:p>
        </w:tc>
      </w:tr>
      <w:tr w:rsidRPr="007D3EBE" w:rsidR="00A60C6C" w:rsidTr="736EAAE7" w14:paraId="154A1FDE" w14:textId="77777777">
        <w:trPr>
          <w:trHeight w:val="2268"/>
        </w:trPr>
        <w:tc>
          <w:tcPr>
            <w:tcW w:w="1260" w:type="dxa"/>
            <w:tcMar/>
          </w:tcPr>
          <w:p w:rsidRPr="00D2192A" w:rsidR="00A60C6C" w:rsidP="00A60C6C" w:rsidRDefault="00A60C6C" w14:paraId="5FE45E9D" w14:textId="77777777">
            <w:pPr>
              <w:pStyle w:val="Quote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0" w:type="dxa"/>
            <w:tcMar/>
          </w:tcPr>
          <w:p w:rsidRPr="00D2192A" w:rsidR="00A60C6C" w:rsidP="00A60C6C" w:rsidRDefault="00A60C6C" w14:paraId="570EA4EB" w14:textId="1D61B2CE">
            <w:pPr>
              <w:pStyle w:val="Quote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210" w:type="dxa"/>
            <w:gridSpan w:val="5"/>
            <w:tcMar/>
          </w:tcPr>
          <w:p w:rsidRPr="00D2192A" w:rsidR="00405DAD" w:rsidP="00A60C6C" w:rsidRDefault="009176B1" w14:paraId="3FE6DF65" w14:textId="1CB2C750">
            <w:pPr>
              <w:pStyle w:val="Quote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034411156"/>
                <w:temporary/>
                <w15:appearance w15:val="hidden"/>
                <w14:checkbox>
                  <w14:checked w14:val="0"/>
                  <w14:checkedState w14:val="0050" w14:font="minorBidi"/>
                  <w14:uncheckedState w14:val="2610" w14:font="MS Gothic"/>
                </w14:checkbox>
              </w:sdtPr>
              <w:sdtEndPr/>
              <w:sdtContent>
                <w:r w:rsidRPr="00405DAD" w:rsidR="00063521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405DAD" w:rsidR="0006352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D2192A" w:rsidR="00A60C6C">
              <w:rPr>
                <w:rFonts w:asciiTheme="majorHAnsi" w:hAnsiTheme="majorHAnsi"/>
                <w:sz w:val="20"/>
                <w:szCs w:val="20"/>
              </w:rPr>
              <w:t xml:space="preserve">Transitional Aid to Families with </w:t>
            </w:r>
            <w:r w:rsidRPr="00D2192A" w:rsidR="00405DAD">
              <w:rPr>
                <w:rFonts w:asciiTheme="majorHAnsi" w:hAnsiTheme="majorHAnsi"/>
                <w:sz w:val="20"/>
                <w:szCs w:val="20"/>
              </w:rPr>
              <w:t xml:space="preserve">    </w:t>
            </w:r>
          </w:p>
          <w:p w:rsidRPr="00D2192A" w:rsidR="00A60C6C" w:rsidP="00A60C6C" w:rsidRDefault="00405DAD" w14:paraId="0E75AC91" w14:textId="00A2FD75">
            <w:pPr>
              <w:pStyle w:val="Quote"/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 xml:space="preserve">     </w:t>
            </w:r>
            <w:r w:rsidRPr="00D2192A" w:rsidR="00A60C6C">
              <w:rPr>
                <w:rFonts w:asciiTheme="majorHAnsi" w:hAnsiTheme="majorHAnsi"/>
                <w:sz w:val="20"/>
                <w:szCs w:val="20"/>
              </w:rPr>
              <w:t>Dependent Children (TAFDC)</w:t>
            </w:r>
          </w:p>
          <w:p w:rsidRPr="00D2192A" w:rsidR="00405DAD" w:rsidP="00405DAD" w:rsidRDefault="00405DAD" w14:paraId="52B2BE7A" w14:textId="2E421D72">
            <w:pPr>
              <w:rPr>
                <w:rFonts w:asciiTheme="majorHAnsi" w:hAnsiTheme="majorHAnsi"/>
                <w:sz w:val="20"/>
                <w:szCs w:val="20"/>
              </w:rPr>
            </w:pPr>
          </w:p>
          <w:p w:rsidRPr="00D2192A" w:rsidR="00405DAD" w:rsidP="00405DAD" w:rsidRDefault="009176B1" w14:paraId="39707110" w14:textId="46C4E318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850914098"/>
                <w:temporary/>
                <w15:appearance w15:val="hidden"/>
                <w14:checkbox>
                  <w14:checked w14:val="0"/>
                  <w14:checkedState w14:val="0050" w14:font="minorBidi"/>
                  <w14:uncheckedState w14:val="2610" w14:font="MS Gothic"/>
                </w14:checkbox>
              </w:sdtPr>
              <w:sdtEndPr/>
              <w:sdtContent>
                <w:r w:rsidRPr="00D2192A" w:rsidR="00405DAD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D2192A" w:rsidR="00405DAD">
              <w:rPr>
                <w:rFonts w:asciiTheme="majorHAnsi" w:hAnsiTheme="majorHAnsi"/>
                <w:sz w:val="20"/>
                <w:szCs w:val="20"/>
              </w:rPr>
              <w:t xml:space="preserve"> Supplemental Security Income (SSI)</w:t>
            </w:r>
          </w:p>
          <w:p w:rsidRPr="00D2192A" w:rsidR="00405DAD" w:rsidP="00405DAD" w:rsidRDefault="00405DAD" w14:paraId="659F7243" w14:textId="30EF5DFD">
            <w:pPr>
              <w:rPr>
                <w:rFonts w:asciiTheme="majorHAnsi" w:hAnsiTheme="majorHAnsi"/>
                <w:sz w:val="20"/>
                <w:szCs w:val="20"/>
              </w:rPr>
            </w:pPr>
          </w:p>
          <w:p w:rsidRPr="00D2192A" w:rsidR="00405DAD" w:rsidP="00405DAD" w:rsidRDefault="009176B1" w14:paraId="0A4F9BBF" w14:textId="77777777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632558536"/>
                <w:temporary/>
                <w15:appearance w15:val="hidden"/>
                <w14:checkbox>
                  <w14:checked w14:val="0"/>
                  <w14:checkedState w14:val="0050" w14:font="minorBidi"/>
                  <w14:uncheckedState w14:val="2610" w14:font="MS Gothic"/>
                </w14:checkbox>
              </w:sdtPr>
              <w:sdtEndPr/>
              <w:sdtContent>
                <w:r w:rsidRPr="00D2192A" w:rsidR="00405DAD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D2192A" w:rsidR="00405DAD">
              <w:rPr>
                <w:rFonts w:asciiTheme="majorHAnsi" w:hAnsiTheme="majorHAnsi"/>
                <w:sz w:val="20"/>
                <w:szCs w:val="20"/>
              </w:rPr>
              <w:t xml:space="preserve"> Massachusetts Veterans Benefits </w:t>
            </w:r>
          </w:p>
          <w:p w:rsidRPr="00D2192A" w:rsidR="00405DAD" w:rsidP="00405DAD" w:rsidRDefault="00405DAD" w14:paraId="69F59118" w14:textId="5442006E">
            <w:pPr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 xml:space="preserve">     Programs; </w:t>
            </w:r>
            <w:r w:rsidRPr="00D2192A">
              <w:rPr>
                <w:rFonts w:asciiTheme="majorHAnsi" w:hAnsiTheme="majorHAnsi"/>
                <w:b/>
                <w:bCs/>
                <w:sz w:val="20"/>
                <w:szCs w:val="20"/>
              </w:rPr>
              <w:t>OR</w:t>
            </w:r>
          </w:p>
          <w:p w:rsidRPr="00D2192A" w:rsidR="00405DAD" w:rsidP="00405DAD" w:rsidRDefault="00405DAD" w14:paraId="67D9BD2F" w14:textId="018CB7D9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0" w:type="dxa"/>
            <w:tcMar/>
          </w:tcPr>
          <w:p w:rsidRPr="00405DAD" w:rsidR="00A60C6C" w:rsidP="00A60C6C" w:rsidRDefault="00405DAD" w14:paraId="273BB0E8" w14:textId="46EB4433">
            <w:pPr>
              <w:pStyle w:val="Quote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="Wingdings 2" w:hAnsi="Wingdings 2" w:eastAsia="Wingdings 2" w:cs="Wingdings 2" w:asciiTheme="majorHAnsi" w:hAnsiTheme="majorHAnsi"/>
                <w:sz w:val="20"/>
                <w:szCs w:val="20"/>
              </w:rPr>
              <w:t>P</w:t>
            </w:r>
          </w:p>
        </w:tc>
        <w:tc>
          <w:tcPr>
            <w:tcW w:w="5743" w:type="dxa"/>
            <w:gridSpan w:val="12"/>
            <w:tcMar/>
          </w:tcPr>
          <w:p w:rsidRPr="00405DAD" w:rsidR="00A60C6C" w:rsidP="00A60C6C" w:rsidRDefault="009176B1" w14:paraId="37FE7F49" w14:textId="03D7F8B5">
            <w:pPr>
              <w:pStyle w:val="Quote"/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308856080"/>
                <w:temporary/>
                <w15:appearance w15:val="hidden"/>
                <w14:checkbox>
                  <w14:checked w14:val="0"/>
                  <w14:checkedState w14:val="0050" w14:font="minorBidi"/>
                  <w14:uncheckedState w14:val="2610" w14:font="MS Gothic"/>
                </w14:checkbox>
              </w:sdtPr>
              <w:sdtEndPr/>
              <w:sdtContent>
                <w:r w:rsidRPr="00405DAD" w:rsidR="00063521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405DAD" w:rsidR="003F092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405DAD" w:rsidR="00A60C6C">
              <w:rPr>
                <w:rFonts w:asciiTheme="majorHAnsi" w:hAnsiTheme="majorHAnsi"/>
                <w:sz w:val="20"/>
                <w:szCs w:val="20"/>
              </w:rPr>
              <w:t>Emergency Aid to Elderly, Disabled, or Children (EAEDC)</w:t>
            </w:r>
          </w:p>
          <w:p w:rsidRPr="00405DAD" w:rsidR="00405DAD" w:rsidP="00405DAD" w:rsidRDefault="00405DAD" w14:paraId="7EAE6FDC" w14:textId="05064A74">
            <w:pPr>
              <w:rPr>
                <w:rFonts w:asciiTheme="majorHAnsi" w:hAnsiTheme="majorHAnsi"/>
                <w:sz w:val="20"/>
                <w:szCs w:val="20"/>
              </w:rPr>
            </w:pPr>
          </w:p>
          <w:p w:rsidRPr="00405DAD" w:rsidR="00405DAD" w:rsidP="00405DAD" w:rsidRDefault="00405DAD" w14:paraId="5D62FD9C" w14:textId="39A82FBA">
            <w:pPr>
              <w:rPr>
                <w:rFonts w:asciiTheme="majorHAnsi" w:hAnsiTheme="majorHAnsi"/>
                <w:sz w:val="20"/>
                <w:szCs w:val="20"/>
              </w:rPr>
            </w:pPr>
          </w:p>
          <w:p w:rsidRPr="00405DAD" w:rsidR="00405DAD" w:rsidP="00405DAD" w:rsidRDefault="009176B1" w14:paraId="043BB52F" w14:textId="491A63F8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54897032"/>
                <w:temporary/>
                <w15:appearance w15:val="hidden"/>
                <w14:checkbox>
                  <w14:checked w14:val="0"/>
                  <w14:checkedState w14:val="0050" w14:font="minorBidi"/>
                  <w14:uncheckedState w14:val="2610" w14:font="MS Gothic"/>
                </w14:checkbox>
              </w:sdtPr>
              <w:sdtEndPr/>
              <w:sdtContent>
                <w:r w:rsidRPr="00405DAD" w:rsidR="00405DAD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405DAD" w:rsidR="00405DAD">
              <w:rPr>
                <w:rFonts w:asciiTheme="majorHAnsi" w:hAnsiTheme="majorHAnsi"/>
                <w:sz w:val="20"/>
                <w:szCs w:val="20"/>
              </w:rPr>
              <w:t xml:space="preserve"> Medicaid (MassHealth)</w:t>
            </w:r>
          </w:p>
          <w:p w:rsidRPr="00405DAD" w:rsidR="00A60C6C" w:rsidP="00A60C6C" w:rsidRDefault="00A60C6C" w14:paraId="3965E68A" w14:textId="77777777">
            <w:pPr>
              <w:pStyle w:val="Quote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Pr="00405DAD" w:rsidR="003F0926" w:rsidTr="736EAAE7" w14:paraId="1533791D" w14:textId="77777777">
        <w:trPr>
          <w:gridAfter w:val="2"/>
          <w:wAfter w:w="452" w:type="dxa"/>
          <w:trHeight w:val="333"/>
        </w:trPr>
        <w:tc>
          <w:tcPr>
            <w:tcW w:w="10801" w:type="dxa"/>
            <w:gridSpan w:val="18"/>
            <w:tcMar/>
          </w:tcPr>
          <w:p w:rsidRPr="00D2192A" w:rsidR="003F0926" w:rsidP="00B26880" w:rsidRDefault="003F0926" w14:paraId="59A47543" w14:textId="4B3994D8">
            <w:pPr>
              <w:pStyle w:val="Agreement"/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>B.</w:t>
            </w:r>
          </w:p>
        </w:tc>
      </w:tr>
      <w:tr w:rsidRPr="00405DAD" w:rsidR="003F0926" w:rsidTr="736EAAE7" w14:paraId="616F7B82" w14:textId="77777777">
        <w:trPr>
          <w:gridAfter w:val="2"/>
          <w:wAfter w:w="452" w:type="dxa"/>
        </w:trPr>
        <w:sdt>
          <w:sdtPr>
            <w:rPr>
              <w:rFonts w:asciiTheme="majorHAnsi" w:hAnsiTheme="majorHAnsi"/>
              <w:sz w:val="20"/>
              <w:szCs w:val="20"/>
            </w:rPr>
            <w:id w:val="1150013758"/>
            <w:temporary/>
            <w15:appearance w15:val="hidden"/>
            <w14:checkbox>
              <w14:checked w14:val="0"/>
              <w14:checkedState w14:val="0050" w14:font="minorBidi"/>
              <w14:uncheckedState w14:val="2610" w14:font="MS Gothic"/>
            </w14:checkbox>
          </w:sdtPr>
          <w:sdtEndPr/>
          <w:sdtContent>
            <w:tc>
              <w:tcPr>
                <w:tcW w:w="1260" w:type="dxa"/>
                <w:tcMar/>
              </w:tcPr>
              <w:p w:rsidRPr="00D2192A" w:rsidR="003F0926" w:rsidP="00B26880" w:rsidRDefault="003F0926" w14:paraId="72BA04FB" w14:textId="77777777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D2192A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41" w:type="dxa"/>
            <w:gridSpan w:val="17"/>
            <w:tcMar/>
          </w:tcPr>
          <w:p w:rsidRPr="00D2192A" w:rsidR="003F0926" w:rsidP="00B26880" w:rsidRDefault="003F0926" w14:paraId="655DFAE8" w14:textId="21DD1942">
            <w:pPr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>I am unable to pay the fees and costs of this service, or I am unable to do so without depriving myself or my dependents of the necessities of life, including food, shelter</w:t>
            </w:r>
            <w:r w:rsidR="00D072FA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D2192A">
              <w:rPr>
                <w:rFonts w:asciiTheme="majorHAnsi" w:hAnsiTheme="majorHAnsi"/>
                <w:sz w:val="20"/>
                <w:szCs w:val="20"/>
              </w:rPr>
              <w:t xml:space="preserve">or clothing.  </w:t>
            </w:r>
          </w:p>
        </w:tc>
      </w:tr>
      <w:tr w:rsidRPr="007D3EBE" w:rsidR="00A60C6C" w:rsidTr="736EAAE7" w14:paraId="780DA82C" w14:textId="77777777">
        <w:trPr>
          <w:gridAfter w:val="2"/>
          <w:wAfter w:w="452" w:type="dxa"/>
          <w:trHeight w:val="162"/>
        </w:trPr>
        <w:tc>
          <w:tcPr>
            <w:tcW w:w="1260" w:type="dxa"/>
            <w:tcMar/>
          </w:tcPr>
          <w:p w:rsidRPr="00D2192A" w:rsidR="003F0926" w:rsidP="00A60C6C" w:rsidRDefault="003F0926" w14:paraId="57B5320F" w14:textId="7B0FEE5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4210" w:type="dxa"/>
            <w:gridSpan w:val="5"/>
            <w:tcMar/>
          </w:tcPr>
          <w:p w:rsidRPr="00D2192A" w:rsidR="00A60C6C" w:rsidP="00A60C6C" w:rsidRDefault="00A60C6C" w14:paraId="5D4E3BF2" w14:textId="580A5798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0" w:type="dxa"/>
            <w:tcMar/>
          </w:tcPr>
          <w:p w:rsidR="00A60C6C" w:rsidP="00A60C6C" w:rsidRDefault="00A60C6C" w14:paraId="1D5E8C3B" w14:textId="77777777"/>
        </w:tc>
        <w:tc>
          <w:tcPr>
            <w:tcW w:w="5311" w:type="dxa"/>
            <w:gridSpan w:val="11"/>
            <w:tcMar/>
          </w:tcPr>
          <w:p w:rsidR="00A60C6C" w:rsidP="00A60C6C" w:rsidRDefault="00A60C6C" w14:paraId="4F367AB1" w14:textId="77777777"/>
        </w:tc>
      </w:tr>
      <w:tr w:rsidRPr="007D3EBE" w:rsidR="00376E82" w:rsidTr="736EAAE7" w14:paraId="15B1FB9A" w14:textId="77777777">
        <w:trPr>
          <w:gridAfter w:val="2"/>
          <w:wAfter w:w="452" w:type="dxa"/>
        </w:trPr>
        <w:tc>
          <w:tcPr>
            <w:tcW w:w="1260" w:type="dxa"/>
            <w:tcMar/>
          </w:tcPr>
          <w:p w:rsidRPr="00D2192A" w:rsidR="00376E82" w:rsidP="00376E82" w:rsidRDefault="00376E82" w14:paraId="7930ADD8" w14:textId="76FCD996">
            <w:pPr>
              <w:rPr>
                <w:rFonts w:asciiTheme="majorHAnsi" w:hAnsiTheme="majorHAnsi"/>
                <w:sz w:val="20"/>
                <w:szCs w:val="20"/>
              </w:rPr>
            </w:pPr>
            <w:r w:rsidRPr="00D2192A">
              <w:rPr>
                <w:rFonts w:asciiTheme="majorHAnsi" w:hAnsiTheme="majorHAnsi"/>
                <w:sz w:val="20"/>
                <w:szCs w:val="20"/>
              </w:rPr>
              <w:t xml:space="preserve">SECTION 2: </w:t>
            </w:r>
          </w:p>
        </w:tc>
        <w:tc>
          <w:tcPr>
            <w:tcW w:w="4210" w:type="dxa"/>
            <w:gridSpan w:val="5"/>
            <w:tcMar/>
          </w:tcPr>
          <w:p w:rsidRPr="00D2192A" w:rsidR="00376E82" w:rsidP="736EAAE7" w:rsidRDefault="00376E82" w14:paraId="663414F0" w14:textId="7B069CA1">
            <w:pPr>
              <w:rPr>
                <w:rFonts w:ascii="Constantia" w:hAnsi="Constantia" w:asciiTheme="majorAscii" w:hAnsiTheme="majorAscii"/>
                <w:sz w:val="20"/>
                <w:szCs w:val="20"/>
              </w:rPr>
            </w:pPr>
            <w:r w:rsidRPr="736EAAE7" w:rsidR="00376E82">
              <w:rPr>
                <w:rFonts w:ascii="Constantia" w:hAnsi="Constantia" w:asciiTheme="majorAscii" w:hAnsiTheme="majorAscii"/>
                <w:sz w:val="20"/>
                <w:szCs w:val="20"/>
              </w:rPr>
              <w:t xml:space="preserve">I </w:t>
            </w:r>
            <w:r w:rsidRPr="736EAAE7" w:rsidR="00376E82">
              <w:rPr>
                <w:rFonts w:ascii="Constantia" w:hAnsi="Constantia" w:asciiTheme="majorAscii" w:hAnsiTheme="majorAscii"/>
                <w:sz w:val="20"/>
                <w:szCs w:val="20"/>
              </w:rPr>
              <w:t>request</w:t>
            </w:r>
            <w:r w:rsidRPr="736EAAE7" w:rsidR="00376E82">
              <w:rPr>
                <w:rFonts w:ascii="Constantia" w:hAnsi="Constantia" w:asciiTheme="majorAscii" w:hAnsiTheme="majorAscii"/>
                <w:sz w:val="20"/>
                <w:szCs w:val="20"/>
              </w:rPr>
              <w:t xml:space="preserve"> that the following fees for Curbside Bulk Item Pickup or Curbside Mattress and Box Spring Recycling services be waived</w:t>
            </w:r>
            <w:r w:rsidRPr="736EAAE7" w:rsidR="00376E82">
              <w:rPr>
                <w:rFonts w:ascii="Constantia" w:hAnsi="Constantia" w:asciiTheme="majorAscii" w:hAnsiTheme="majorAscii"/>
                <w:sz w:val="20"/>
                <w:szCs w:val="20"/>
              </w:rPr>
              <w:t>.</w:t>
            </w:r>
          </w:p>
          <w:p w:rsidR="00376E82" w:rsidP="00376E82" w:rsidRDefault="00376E82" w14:paraId="25D961E1" w14:textId="2A9C8CF5">
            <w:pPr>
              <w:rPr>
                <w:rFonts w:asciiTheme="majorHAnsi" w:hAnsiTheme="majorHAnsi"/>
                <w:sz w:val="20"/>
                <w:szCs w:val="20"/>
              </w:rPr>
            </w:pPr>
          </w:p>
          <w:p w:rsidR="00376E82" w:rsidP="00376E82" w:rsidRDefault="009176B1" w14:paraId="6206D875" w14:textId="3725E02A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43952742"/>
                <w:temporary/>
                <w15:appearance w15:val="hidden"/>
                <w14:checkbox>
                  <w14:checked w14:val="0"/>
                  <w14:checkedState w14:val="0050" w14:font="minorBidi"/>
                  <w14:uncheckedState w14:val="2610" w14:font="MS Gothic"/>
                </w14:checkbox>
              </w:sdtPr>
              <w:sdtEndPr/>
              <w:sdtContent>
                <w:r w:rsidRPr="00D2192A" w:rsidR="00376E82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D2192A" w:rsidR="00376E82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376E82">
              <w:rPr>
                <w:rFonts w:asciiTheme="majorHAnsi" w:hAnsiTheme="majorHAnsi"/>
                <w:sz w:val="20"/>
                <w:szCs w:val="20"/>
              </w:rPr>
              <w:t xml:space="preserve">Curbside Bulk Item Pick Up ($20/item) </w:t>
            </w:r>
          </w:p>
          <w:p w:rsidR="00376E82" w:rsidP="00376E82" w:rsidRDefault="009176B1" w14:paraId="099FC46D" w14:textId="5B42CF2D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948848479"/>
                <w:temporary/>
                <w15:appearance w15:val="hidden"/>
                <w14:checkbox>
                  <w14:checked w14:val="0"/>
                  <w14:checkedState w14:val="0050" w14:font="minorBidi"/>
                  <w14:uncheckedState w14:val="2610" w14:font="MS Gothic"/>
                </w14:checkbox>
              </w:sdtPr>
              <w:sdtEndPr/>
              <w:sdtContent>
                <w:r w:rsidRPr="00D2192A" w:rsidR="00376E82">
                  <w:rPr>
                    <w:rFonts w:ascii="Segoe UI Symbol" w:hAnsi="Segoe UI Symbol" w:eastAsia="MS Gothic" w:cs="Segoe UI Symbol"/>
                    <w:sz w:val="20"/>
                    <w:szCs w:val="20"/>
                  </w:rPr>
                  <w:t>☐</w:t>
                </w:r>
              </w:sdtContent>
            </w:sdt>
            <w:r w:rsidRPr="00D2192A" w:rsidR="00376E82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376E82">
              <w:rPr>
                <w:rFonts w:asciiTheme="majorHAnsi" w:hAnsiTheme="majorHAnsi"/>
                <w:sz w:val="20"/>
                <w:szCs w:val="20"/>
              </w:rPr>
              <w:t>Curbside Mattress/Box Spring Pick Up ($20/item)</w:t>
            </w:r>
          </w:p>
          <w:p w:rsidR="00376E82" w:rsidP="00376E82" w:rsidRDefault="00376E82" w14:paraId="52D85637" w14:textId="2D12E916">
            <w:pPr>
              <w:rPr>
                <w:rFonts w:asciiTheme="majorHAnsi" w:hAnsiTheme="majorHAnsi"/>
                <w:sz w:val="20"/>
                <w:szCs w:val="20"/>
              </w:rPr>
            </w:pPr>
          </w:p>
          <w:p w:rsidR="00376E82" w:rsidP="00376E82" w:rsidRDefault="00376E82" w14:paraId="4984AE82" w14:textId="1A26F9D7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Total Amount Requested to be waived: $_______</w:t>
            </w:r>
          </w:p>
          <w:p w:rsidRPr="00D2192A" w:rsidR="00376E82" w:rsidP="00376E82" w:rsidRDefault="00376E82" w14:paraId="00348F7E" w14:textId="77777777">
            <w:pPr>
              <w:rPr>
                <w:rFonts w:asciiTheme="majorHAnsi" w:hAnsiTheme="majorHAnsi"/>
                <w:sz w:val="20"/>
                <w:szCs w:val="20"/>
              </w:rPr>
            </w:pPr>
          </w:p>
          <w:p w:rsidRPr="00D2192A" w:rsidR="00376E82" w:rsidP="736EAAE7" w:rsidRDefault="00376E82" w14:paraId="6A289B2D" w14:textId="5C75BC8A">
            <w:pPr>
              <w:rPr>
                <w:rFonts w:ascii="Constantia" w:hAnsi="Constantia" w:asciiTheme="majorAscii" w:hAnsiTheme="majorAscii"/>
                <w:sz w:val="20"/>
                <w:szCs w:val="20"/>
              </w:rPr>
            </w:pPr>
            <w:r w:rsidRPr="736EAAE7" w:rsidR="295E3D26">
              <w:rPr>
                <w:rFonts w:ascii="Constantia" w:hAnsi="Constantia" w:asciiTheme="majorAscii" w:hAnsiTheme="majorAscii"/>
                <w:sz w:val="20"/>
                <w:szCs w:val="20"/>
              </w:rPr>
              <w:t xml:space="preserve">Phone Number: ____________________   </w:t>
            </w:r>
          </w:p>
          <w:p w:rsidRPr="00D2192A" w:rsidR="00376E82" w:rsidP="736EAAE7" w:rsidRDefault="00376E82" w14:paraId="5B8A1DAB" w14:textId="23FBD7BC">
            <w:pPr>
              <w:rPr>
                <w:rFonts w:ascii="Constantia" w:hAnsi="Constantia" w:asciiTheme="majorAscii" w:hAnsiTheme="majorAscii"/>
                <w:sz w:val="20"/>
                <w:szCs w:val="20"/>
              </w:rPr>
            </w:pPr>
            <w:r w:rsidRPr="736EAAE7" w:rsidR="295E3D26">
              <w:rPr>
                <w:rFonts w:ascii="Constantia" w:hAnsi="Constantia" w:asciiTheme="majorAscii" w:hAnsiTheme="majorAscii"/>
                <w:sz w:val="20"/>
                <w:szCs w:val="20"/>
              </w:rPr>
              <w:t>Email Address:______________________</w:t>
            </w:r>
          </w:p>
        </w:tc>
        <w:tc>
          <w:tcPr>
            <w:tcW w:w="20" w:type="dxa"/>
            <w:tcMar/>
          </w:tcPr>
          <w:p w:rsidR="00376E82" w:rsidP="00376E82" w:rsidRDefault="00376E82" w14:paraId="5CA12008" w14:textId="77777777"/>
        </w:tc>
        <w:tc>
          <w:tcPr>
            <w:tcW w:w="5311" w:type="dxa"/>
            <w:gridSpan w:val="11"/>
            <w:tcMar/>
          </w:tcPr>
          <w:p w:rsidR="00376E82" w:rsidP="00376E82" w:rsidRDefault="00376E82" w14:paraId="2C56B6DD" w14:textId="77777777"/>
        </w:tc>
      </w:tr>
      <w:tr w:rsidRPr="007D3EBE" w:rsidR="00376E82" w:rsidTr="736EAAE7" w14:paraId="32636D2F" w14:textId="77777777">
        <w:trPr>
          <w:gridAfter w:val="1"/>
          <w:wAfter w:w="204" w:type="dxa"/>
        </w:trPr>
        <w:tc>
          <w:tcPr>
            <w:tcW w:w="2160" w:type="dxa"/>
            <w:gridSpan w:val="3"/>
            <w:tcMar/>
          </w:tcPr>
          <w:p w:rsidRPr="00883427" w:rsidR="00376E82" w:rsidP="00376E82" w:rsidRDefault="00376E82" w14:paraId="4F9C42F3" w14:textId="77777777">
            <w:pPr>
              <w:pStyle w:val="Header"/>
            </w:pPr>
          </w:p>
        </w:tc>
        <w:tc>
          <w:tcPr>
            <w:tcW w:w="3310" w:type="dxa"/>
            <w:gridSpan w:val="3"/>
            <w:tcBorders>
              <w:bottom w:val="single" w:color="D9D9D9" w:themeColor="background1" w:themeShade="D9" w:sz="4" w:space="0"/>
            </w:tcBorders>
            <w:tcMar/>
          </w:tcPr>
          <w:p w:rsidRPr="00883427" w:rsidR="00376E82" w:rsidP="00376E82" w:rsidRDefault="00376E82" w14:paraId="38C14AB5" w14:textId="77777777">
            <w:pPr>
              <w:pStyle w:val="Header"/>
            </w:pPr>
          </w:p>
        </w:tc>
        <w:tc>
          <w:tcPr>
            <w:tcW w:w="20" w:type="dxa"/>
            <w:tcMar/>
          </w:tcPr>
          <w:p w:rsidRPr="00883427" w:rsidR="00376E82" w:rsidP="00376E82" w:rsidRDefault="00376E82" w14:paraId="6A5BC0D7" w14:textId="77777777">
            <w:pPr>
              <w:pStyle w:val="Header"/>
            </w:pPr>
          </w:p>
        </w:tc>
        <w:tc>
          <w:tcPr>
            <w:tcW w:w="3193" w:type="dxa"/>
            <w:gridSpan w:val="7"/>
            <w:tcMar/>
          </w:tcPr>
          <w:p w:rsidRPr="00883427" w:rsidR="00376E82" w:rsidP="00376E82" w:rsidRDefault="00376E82" w14:paraId="5D01F60F" w14:textId="77777777">
            <w:pPr>
              <w:pStyle w:val="Header"/>
            </w:pPr>
          </w:p>
        </w:tc>
        <w:tc>
          <w:tcPr>
            <w:tcW w:w="2366" w:type="dxa"/>
            <w:gridSpan w:val="5"/>
            <w:tcMar/>
          </w:tcPr>
          <w:p w:rsidRPr="00883427" w:rsidR="00376E82" w:rsidP="00376E82" w:rsidRDefault="00376E82" w14:paraId="2F498441" w14:textId="77777777">
            <w:pPr>
              <w:pStyle w:val="Header"/>
            </w:pPr>
          </w:p>
        </w:tc>
      </w:tr>
      <w:tr w:rsidRPr="007D3EBE" w:rsidR="00376E82" w:rsidTr="736EAAE7" w14:paraId="60AE22EF" w14:textId="77777777">
        <w:trPr>
          <w:gridAfter w:val="1"/>
          <w:wAfter w:w="204" w:type="dxa"/>
        </w:trPr>
        <w:tc>
          <w:tcPr>
            <w:tcW w:w="2160" w:type="dxa"/>
            <w:gridSpan w:val="3"/>
            <w:tcBorders>
              <w:right w:val="single" w:color="D9D9D9" w:themeColor="background1" w:themeShade="D9" w:sz="4" w:space="0"/>
            </w:tcBorders>
            <w:tcMar/>
          </w:tcPr>
          <w:p w:rsidRPr="00914F41" w:rsidR="00376E82" w:rsidP="00376E82" w:rsidRDefault="00376E82" w14:paraId="2B606710" w14:textId="4D63A4F9">
            <w:r>
              <w:t>Signature:</w:t>
            </w:r>
          </w:p>
        </w:tc>
        <w:tc>
          <w:tcPr>
            <w:tcW w:w="3310" w:type="dxa"/>
            <w:gridSpan w:val="3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883427" w:rsidR="00376E82" w:rsidP="00376E82" w:rsidRDefault="00376E82" w14:paraId="2C5E9320" w14:textId="77777777"/>
        </w:tc>
        <w:tc>
          <w:tcPr>
            <w:tcW w:w="20" w:type="dxa"/>
            <w:tcBorders>
              <w:left w:val="single" w:color="D9D9D9" w:themeColor="background1" w:themeShade="D9" w:sz="4" w:space="0"/>
            </w:tcBorders>
            <w:tcMar/>
          </w:tcPr>
          <w:p w:rsidRPr="00883427" w:rsidR="00376E82" w:rsidP="00376E82" w:rsidRDefault="00376E82" w14:paraId="433F02F3" w14:textId="77777777"/>
        </w:tc>
        <w:tc>
          <w:tcPr>
            <w:tcW w:w="1758" w:type="dxa"/>
            <w:gridSpan w:val="2"/>
            <w:tcBorders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883427" w:rsidR="00376E82" w:rsidP="00376E82" w:rsidRDefault="009176B1" w14:paraId="6360F353" w14:textId="77777777">
            <w:sdt>
              <w:sdtPr>
                <w:id w:val="1094986870"/>
                <w:placeholder>
                  <w:docPart w:val="931F7409F4AC48D0AC35EF601A100F9F"/>
                </w:placeholder>
                <w:temporary/>
                <w:showingPlcHdr/>
                <w15:appearance w15:val="hidden"/>
              </w:sdtPr>
              <w:sdtEndPr/>
              <w:sdtContent>
                <w:r w:rsidRPr="00914F41" w:rsidR="00376E82">
                  <w:rPr>
                    <w:sz w:val="18"/>
                    <w:szCs w:val="18"/>
                  </w:rPr>
                  <w:t>Date of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883427" w:rsidR="00376E82" w:rsidP="00376E82" w:rsidRDefault="00376E82" w14:paraId="1963A932" w14:textId="77777777"/>
        </w:tc>
        <w:tc>
          <w:tcPr>
            <w:tcW w:w="200" w:type="dxa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883427" w:rsidR="00376E82" w:rsidP="00376E82" w:rsidRDefault="00376E82" w14:paraId="1F5EA82D" w14:textId="77777777"/>
        </w:tc>
        <w:tc>
          <w:tcPr>
            <w:tcW w:w="1078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883427" w:rsidR="00376E82" w:rsidP="00376E82" w:rsidRDefault="00376E82" w14:paraId="0D6684FE" w14:textId="77777777"/>
        </w:tc>
        <w:tc>
          <w:tcPr>
            <w:tcW w:w="273" w:type="dxa"/>
            <w:gridSpan w:val="2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883427" w:rsidR="00376E82" w:rsidP="00376E82" w:rsidRDefault="00376E82" w14:paraId="3108B20E" w14:textId="77777777"/>
        </w:tc>
        <w:tc>
          <w:tcPr>
            <w:tcW w:w="1172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883427" w:rsidR="00376E82" w:rsidP="00376E82" w:rsidRDefault="00376E82" w14:paraId="35A39C40" w14:textId="77777777"/>
        </w:tc>
      </w:tr>
      <w:tr w:rsidRPr="00483F63" w:rsidR="00376E82" w:rsidTr="736EAAE7" w14:paraId="71F72CBF" w14:textId="77777777">
        <w:trPr>
          <w:gridAfter w:val="1"/>
          <w:wAfter w:w="204" w:type="dxa"/>
          <w:trHeight w:val="70"/>
        </w:trPr>
        <w:tc>
          <w:tcPr>
            <w:tcW w:w="2160" w:type="dxa"/>
            <w:gridSpan w:val="3"/>
            <w:tcMar/>
          </w:tcPr>
          <w:p w:rsidRPr="00483F63" w:rsidR="00376E82" w:rsidP="00376E82" w:rsidRDefault="00376E82" w14:paraId="137F02F1" w14:textId="77777777">
            <w:pPr>
              <w:pStyle w:val="Header"/>
            </w:pPr>
          </w:p>
        </w:tc>
        <w:tc>
          <w:tcPr>
            <w:tcW w:w="3310" w:type="dxa"/>
            <w:gridSpan w:val="3"/>
            <w:tcMar/>
          </w:tcPr>
          <w:p w:rsidRPr="00483F63" w:rsidR="00376E82" w:rsidP="00376E82" w:rsidRDefault="00376E82" w14:paraId="0AA0A268" w14:textId="77777777">
            <w:pPr>
              <w:pStyle w:val="Header"/>
            </w:pPr>
          </w:p>
        </w:tc>
        <w:tc>
          <w:tcPr>
            <w:tcW w:w="20" w:type="dxa"/>
            <w:tcMar/>
          </w:tcPr>
          <w:p w:rsidRPr="00483F63" w:rsidR="00376E82" w:rsidP="00376E82" w:rsidRDefault="00376E82" w14:paraId="4F8334DD" w14:textId="77777777">
            <w:pPr>
              <w:pStyle w:val="Header"/>
            </w:pPr>
          </w:p>
        </w:tc>
        <w:tc>
          <w:tcPr>
            <w:tcW w:w="1758" w:type="dxa"/>
            <w:gridSpan w:val="2"/>
            <w:tcMar/>
          </w:tcPr>
          <w:p w:rsidRPr="00483F63" w:rsidR="00376E82" w:rsidP="00376E82" w:rsidRDefault="00376E82" w14:paraId="778FEE41" w14:textId="77777777">
            <w:pPr>
              <w:pStyle w:val="Header"/>
            </w:pPr>
          </w:p>
        </w:tc>
        <w:tc>
          <w:tcPr>
            <w:tcW w:w="1078" w:type="dxa"/>
            <w:gridSpan w:val="3"/>
            <w:tcMar/>
          </w:tcPr>
          <w:sdt>
            <w:sdtPr>
              <w:id w:val="-955718909"/>
              <w:placeholder>
                <w:docPart w:val="3109804D625F4046B4AE37262C7FA594"/>
              </w:placeholder>
              <w:temporary/>
              <w:showingPlcHdr/>
              <w15:appearance w15:val="hidden"/>
            </w:sdtPr>
            <w:sdtEndPr/>
            <w:sdtContent>
              <w:p w:rsidRPr="00483F63" w:rsidR="00376E82" w:rsidP="00376E82" w:rsidRDefault="00376E82" w14:paraId="67B429FF" w14:textId="77777777">
                <w:pPr>
                  <w:pStyle w:val="Header"/>
                </w:pPr>
                <w:r w:rsidRPr="00483F63">
                  <w:t>MM</w:t>
                </w:r>
              </w:p>
            </w:sdtContent>
          </w:sdt>
          <w:p w:rsidR="736EAAE7" w:rsidRDefault="736EAAE7" w14:paraId="41B3F87A"/>
        </w:tc>
        <w:tc>
          <w:tcPr>
            <w:tcW w:w="200" w:type="dxa"/>
            <w:tcMar/>
          </w:tcPr>
          <w:p w:rsidRPr="00483F63" w:rsidR="00376E82" w:rsidP="00376E82" w:rsidRDefault="00376E82" w14:paraId="05BC1B8B" w14:textId="77777777">
            <w:pPr>
              <w:pStyle w:val="Header"/>
            </w:pPr>
          </w:p>
        </w:tc>
        <w:tc>
          <w:tcPr>
            <w:tcW w:w="1078" w:type="dxa"/>
            <w:gridSpan w:val="2"/>
            <w:tcMar/>
          </w:tcPr>
          <w:sdt>
            <w:sdtPr>
              <w:id w:val="-341548225"/>
              <w:placeholder>
                <w:docPart w:val="60B3A19F96184F5CBA8C611D65B99DC4"/>
              </w:placeholder>
              <w:temporary/>
              <w:showingPlcHdr/>
              <w15:appearance w15:val="hidden"/>
            </w:sdtPr>
            <w:sdtEndPr/>
            <w:sdtContent>
              <w:p w:rsidRPr="00483F63" w:rsidR="00376E82" w:rsidP="00376E82" w:rsidRDefault="00376E82" w14:paraId="1C79594C" w14:textId="77777777">
                <w:pPr>
                  <w:pStyle w:val="Header"/>
                </w:pPr>
                <w:r w:rsidRPr="00483F63">
                  <w:t>DD</w:t>
                </w:r>
              </w:p>
            </w:sdtContent>
          </w:sdt>
          <w:p w:rsidR="736EAAE7" w:rsidRDefault="736EAAE7" w14:paraId="6C3A96C8"/>
        </w:tc>
        <w:tc>
          <w:tcPr>
            <w:tcW w:w="273" w:type="dxa"/>
            <w:gridSpan w:val="2"/>
            <w:tcMar/>
          </w:tcPr>
          <w:p w:rsidRPr="00483F63" w:rsidR="00376E82" w:rsidP="00376E82" w:rsidRDefault="00376E82" w14:paraId="76637C1E" w14:textId="77777777">
            <w:pPr>
              <w:pStyle w:val="Header"/>
            </w:pPr>
          </w:p>
        </w:tc>
        <w:tc>
          <w:tcPr>
            <w:tcW w:w="1172" w:type="dxa"/>
            <w:gridSpan w:val="2"/>
            <w:tcMar/>
          </w:tcPr>
          <w:sdt>
            <w:sdtPr>
              <w:id w:val="-3981827"/>
              <w:placeholder>
                <w:docPart w:val="04EAE6A82EF94B84B721755CE61805DB"/>
              </w:placeholder>
              <w:temporary/>
              <w:showingPlcHdr/>
              <w15:appearance w15:val="hidden"/>
            </w:sdtPr>
            <w:sdtEndPr/>
            <w:sdtContent>
              <w:p w:rsidRPr="00483F63" w:rsidR="00376E82" w:rsidP="00376E82" w:rsidRDefault="00376E82" w14:paraId="619D7DFD" w14:textId="77777777">
                <w:pPr>
                  <w:pStyle w:val="Header"/>
                </w:pPr>
                <w:r w:rsidRPr="00483F63">
                  <w:t>YY</w:t>
                </w:r>
              </w:p>
            </w:sdtContent>
          </w:sdt>
          <w:p w:rsidR="736EAAE7" w:rsidRDefault="736EAAE7" w14:paraId="632413A2"/>
        </w:tc>
      </w:tr>
    </w:tbl>
    <w:p w:rsidR="00EB09A1" w:rsidP="736EAAE7" w:rsidRDefault="00EB09A1" w14:paraId="4A26A74A" w14:textId="09BA8F84">
      <w:pPr>
        <w:pStyle w:val="Normal"/>
        <w:rPr>
          <w:rFonts w:ascii="Constantia" w:hAnsi="Constantia" w:asciiTheme="majorAscii" w:hAnsiTheme="majorAscii"/>
          <w:sz w:val="20"/>
          <w:szCs w:val="20"/>
        </w:rPr>
      </w:pPr>
      <w:r w:rsidRPr="736EAAE7" w:rsidR="00EB09A1">
        <w:rPr>
          <w:rFonts w:ascii="Constantia" w:hAnsi="Constantia" w:asciiTheme="majorAscii" w:hAnsiTheme="majorAscii"/>
          <w:sz w:val="20"/>
          <w:szCs w:val="20"/>
        </w:rPr>
        <w:t>Please return to Waste Reduction Coordinator</w:t>
      </w:r>
      <w:r w:rsidRPr="736EAAE7" w:rsidR="00EB09A1">
        <w:rPr>
          <w:rFonts w:ascii="Constantia" w:hAnsi="Constantia" w:asciiTheme="majorAscii" w:hAnsiTheme="majorAscii"/>
          <w:sz w:val="20"/>
          <w:szCs w:val="20"/>
        </w:rPr>
        <w:t xml:space="preserve"> </w:t>
      </w:r>
      <w:r w:rsidRPr="736EAAE7" w:rsidR="00EB09A1">
        <w:rPr>
          <w:rFonts w:ascii="Constantia" w:hAnsi="Constantia" w:asciiTheme="majorAscii" w:hAnsiTheme="majorAscii"/>
          <w:sz w:val="20"/>
          <w:szCs w:val="20"/>
        </w:rPr>
        <w:t xml:space="preserve">Engineering Department </w:t>
      </w:r>
      <w:r w:rsidRPr="736EAAE7" w:rsidR="00EB09A1">
        <w:rPr>
          <w:rFonts w:ascii="Constantia" w:hAnsi="Constantia" w:asciiTheme="majorAscii" w:hAnsiTheme="majorAscii"/>
          <w:sz w:val="20"/>
          <w:szCs w:val="20"/>
        </w:rPr>
        <w:t>2</w:t>
      </w:r>
      <w:r w:rsidRPr="736EAAE7" w:rsidR="00EB09A1">
        <w:rPr>
          <w:rFonts w:ascii="Constantia" w:hAnsi="Constantia" w:asciiTheme="majorAscii" w:hAnsiTheme="majorAscii"/>
          <w:sz w:val="20"/>
          <w:szCs w:val="20"/>
          <w:vertAlign w:val="superscript"/>
        </w:rPr>
        <w:t>nd</w:t>
      </w:r>
      <w:r w:rsidRPr="736EAAE7" w:rsidR="00EB09A1">
        <w:rPr>
          <w:rFonts w:ascii="Constantia" w:hAnsi="Constantia" w:asciiTheme="majorAscii" w:hAnsiTheme="majorAscii"/>
          <w:sz w:val="20"/>
          <w:szCs w:val="20"/>
        </w:rPr>
        <w:t xml:space="preserve"> Floor </w:t>
      </w:r>
      <w:r w:rsidRPr="736EAAE7" w:rsidR="00EB09A1">
        <w:rPr>
          <w:rFonts w:ascii="Constantia" w:hAnsi="Constantia" w:asciiTheme="majorAscii" w:hAnsiTheme="majorAscii"/>
          <w:sz w:val="20"/>
          <w:szCs w:val="20"/>
        </w:rPr>
        <w:t>98 Washington Street Salem MA 01970</w:t>
      </w:r>
    </w:p>
    <w:p w:rsidR="00B00AA9" w:rsidP="00EB09A1" w:rsidRDefault="00B00AA9" w14:paraId="17A2EFFA" w14:textId="77777777">
      <w:pPr>
        <w:tabs>
          <w:tab w:val="left" w:pos="2520"/>
        </w:tabs>
        <w:rPr>
          <w:rFonts w:asciiTheme="majorHAnsi" w:hAnsiTheme="majorHAnsi"/>
          <w:sz w:val="20"/>
          <w:szCs w:val="20"/>
        </w:rPr>
      </w:pPr>
    </w:p>
    <w:p w:rsidR="00B00AA9" w:rsidP="00EB09A1" w:rsidRDefault="00B00AA9" w14:paraId="1ACE28B0" w14:textId="77777777">
      <w:pPr>
        <w:tabs>
          <w:tab w:val="left" w:pos="2520"/>
        </w:tabs>
        <w:rPr>
          <w:rFonts w:asciiTheme="majorHAnsi" w:hAnsiTheme="majorHAnsi"/>
          <w:sz w:val="20"/>
          <w:szCs w:val="20"/>
        </w:rPr>
      </w:pPr>
    </w:p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Pr="006521C0" w:rsidR="009176B1" w:rsidTr="736EAAE7" w14:paraId="7400B8D6" w14:textId="77777777">
        <w:trPr>
          <w:trHeight w:val="1728"/>
        </w:trPr>
        <w:tc>
          <w:tcPr>
            <w:tcW w:w="7776" w:type="dxa"/>
            <w:tcMar/>
            <w:vAlign w:val="center"/>
          </w:tcPr>
          <w:p w:rsidRPr="006521C0" w:rsidR="009176B1" w:rsidP="736EAAE7" w:rsidRDefault="009176B1" w14:paraId="600F80FC" w14:textId="77777777" w14:noSpellErr="1">
            <w:pPr>
              <w:pStyle w:val="Title"/>
              <w:ind w:left="0"/>
              <w:jc w:val="center"/>
              <w:rPr>
                <w:color w:val="auto"/>
                <w:lang w:val="es-DO"/>
              </w:rPr>
            </w:pPr>
            <w:r w:rsidRPr="736EAAE7" w:rsidR="009176B1">
              <w:rPr>
                <w:color w:val="auto"/>
                <w:lang w:val="es-DO"/>
              </w:rPr>
              <w:t xml:space="preserve">Solicitud </w:t>
            </w:r>
            <w:r w:rsidRPr="736EAAE7" w:rsidR="009176B1">
              <w:rPr>
                <w:color w:val="auto"/>
                <w:lang w:val="es-DO"/>
              </w:rPr>
              <w:t>-</w:t>
            </w:r>
            <w:r w:rsidRPr="736EAAE7" w:rsidR="009176B1">
              <w:rPr>
                <w:color w:val="auto"/>
                <w:lang w:val="es-DO"/>
              </w:rPr>
              <w:t xml:space="preserve"> </w:t>
            </w:r>
            <w:r w:rsidRPr="736EAAE7" w:rsidR="009176B1">
              <w:rPr>
                <w:color w:val="auto"/>
                <w:lang w:val="es-DO"/>
              </w:rPr>
              <w:t>D</w:t>
            </w:r>
            <w:r w:rsidRPr="736EAAE7" w:rsidR="009176B1">
              <w:rPr>
                <w:color w:val="auto"/>
                <w:lang w:val="es-DO"/>
              </w:rPr>
              <w:t xml:space="preserve">escargar </w:t>
            </w:r>
            <w:r w:rsidRPr="736EAAE7" w:rsidR="009176B1">
              <w:rPr>
                <w:color w:val="auto"/>
                <w:lang w:val="es-DO"/>
              </w:rPr>
              <w:t xml:space="preserve">Costo </w:t>
            </w:r>
            <w:r w:rsidRPr="736EAAE7" w:rsidR="009176B1">
              <w:rPr>
                <w:color w:val="auto"/>
                <w:lang w:val="es-DO"/>
              </w:rPr>
              <w:t>C</w:t>
            </w:r>
            <w:r w:rsidRPr="736EAAE7" w:rsidR="009176B1">
              <w:rPr>
                <w:color w:val="auto"/>
                <w:lang w:val="es-DO"/>
              </w:rPr>
              <w:t>iudad</w:t>
            </w:r>
            <w:r w:rsidRPr="736EAAE7" w:rsidR="009176B1">
              <w:rPr>
                <w:color w:val="auto"/>
                <w:lang w:val="es-DO"/>
              </w:rPr>
              <w:t xml:space="preserve"> </w:t>
            </w:r>
            <w:r w:rsidRPr="736EAAE7" w:rsidR="009176B1">
              <w:rPr>
                <w:color w:val="auto"/>
                <w:lang w:val="es-DO"/>
              </w:rPr>
              <w:t xml:space="preserve">de </w:t>
            </w:r>
            <w:r w:rsidRPr="736EAAE7" w:rsidR="009176B1">
              <w:rPr>
                <w:color w:val="auto"/>
                <w:lang w:val="es-DO"/>
              </w:rPr>
              <w:t>Salem</w:t>
            </w:r>
          </w:p>
          <w:p w:rsidRPr="006521C0" w:rsidR="009176B1" w:rsidP="736EAAE7" w:rsidRDefault="009176B1" w14:paraId="4DD43A02" w14:textId="77777777" w14:noSpellErr="1">
            <w:pPr>
              <w:jc w:val="center"/>
              <w:rPr>
                <w:color w:val="FFFFFF" w:themeColor="background1" w:themeTint="FF" w:themeShade="FF"/>
                <w:lang w:val="es-DO"/>
              </w:rPr>
            </w:pPr>
            <w:r w:rsidRPr="736EAAE7" w:rsidR="009176B1">
              <w:rPr>
                <w:color w:val="FFFFFF" w:themeColor="background1" w:themeTint="FF" w:themeShade="FF"/>
                <w:lang w:val="es-DO"/>
              </w:rPr>
              <w:t>Para recoger basura en gran cantidad &amp;</w:t>
            </w:r>
            <w:r w:rsidRPr="736EAAE7" w:rsidR="009176B1">
              <w:rPr>
                <w:color w:val="FFFFFF" w:themeColor="background1" w:themeTint="FF" w:themeShade="FF"/>
                <w:lang w:val="es-DO"/>
              </w:rPr>
              <w:t xml:space="preserve"> recoger</w:t>
            </w:r>
            <w:r w:rsidRPr="736EAAE7" w:rsidR="009176B1">
              <w:rPr>
                <w:color w:val="FFFFFF" w:themeColor="background1" w:themeTint="FF" w:themeShade="FF"/>
                <w:lang w:val="es-DO"/>
              </w:rPr>
              <w:t xml:space="preserve"> </w:t>
            </w:r>
            <w:r w:rsidRPr="736EAAE7" w:rsidR="009176B1">
              <w:rPr>
                <w:color w:val="FFFFFF" w:themeColor="background1" w:themeTint="FF" w:themeShade="FF"/>
                <w:lang w:val="es-DO"/>
              </w:rPr>
              <w:t>c</w:t>
            </w:r>
            <w:r w:rsidRPr="736EAAE7" w:rsidR="009176B1">
              <w:rPr>
                <w:color w:val="FFFFFF" w:themeColor="background1" w:themeTint="FF" w:themeShade="FF"/>
                <w:lang w:val="es-DO"/>
              </w:rPr>
              <w:t>olchones</w:t>
            </w:r>
          </w:p>
        </w:tc>
        <w:tc>
          <w:tcPr>
            <w:tcW w:w="1728" w:type="dxa"/>
            <w:tcMar/>
            <w:vAlign w:val="center"/>
          </w:tcPr>
          <w:p w:rsidRPr="006521C0" w:rsidR="009176B1" w:rsidP="000B0B91" w:rsidRDefault="009176B1" w14:paraId="61C23F3C" w14:textId="77777777">
            <w:pPr>
              <w:pStyle w:val="Heading1"/>
              <w:jc w:val="right"/>
              <w:rPr>
                <w:lang w:val="es-DO"/>
              </w:rPr>
            </w:pPr>
            <w:r w:rsidRPr="006521C0">
              <w:rPr>
                <w:lang w:val="es-DO"/>
              </w:rPr>
              <w:drawing>
                <wp:inline distT="0" distB="0" distL="0" distR="0" wp14:anchorId="5ABFD3FD" wp14:editId="0C3480A2">
                  <wp:extent cx="865505" cy="845376"/>
                  <wp:effectExtent l="0" t="0" r="0" b="0"/>
                  <wp:docPr id="9" name="Picture 9" descr="A picture containing calend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calenda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84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6521C0" w:rsidR="009176B1" w:rsidP="009176B1" w:rsidRDefault="009176B1" w14:paraId="1A26C43B" w14:textId="77777777">
      <w:pPr>
        <w:rPr>
          <w:lang w:val="es-DO"/>
        </w:rPr>
      </w:pPr>
    </w:p>
    <w:tbl>
      <w:tblPr>
        <w:tblW w:w="11478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37"/>
        <w:gridCol w:w="135"/>
        <w:gridCol w:w="879"/>
        <w:gridCol w:w="2749"/>
        <w:gridCol w:w="281"/>
        <w:gridCol w:w="279"/>
        <w:gridCol w:w="135"/>
        <w:gridCol w:w="135"/>
        <w:gridCol w:w="1705"/>
        <w:gridCol w:w="398"/>
        <w:gridCol w:w="173"/>
        <w:gridCol w:w="490"/>
        <w:gridCol w:w="199"/>
        <w:gridCol w:w="155"/>
        <w:gridCol w:w="905"/>
        <w:gridCol w:w="25"/>
        <w:gridCol w:w="245"/>
        <w:gridCol w:w="908"/>
        <w:gridCol w:w="245"/>
        <w:gridCol w:w="200"/>
      </w:tblGrid>
      <w:tr w:rsidRPr="006521C0" w:rsidR="009176B1" w:rsidTr="736EAAE7" w14:paraId="60C27E58" w14:textId="77777777">
        <w:trPr>
          <w:gridAfter w:val="2"/>
          <w:wAfter w:w="445" w:type="dxa"/>
          <w:trHeight w:val="350"/>
        </w:trPr>
        <w:tc>
          <w:tcPr>
            <w:tcW w:w="1237" w:type="dxa"/>
            <w:tcMar/>
          </w:tcPr>
          <w:p w:rsidRPr="006521C0" w:rsidR="009176B1" w:rsidP="000B0B91" w:rsidRDefault="009176B1" w14:paraId="5C42D0D1" w14:textId="77777777">
            <w:pPr>
              <w:rPr>
                <w:rFonts w:asciiTheme="majorHAnsi" w:hAnsiTheme="majorHAnsi"/>
                <w:lang w:val="es-DO"/>
              </w:rPr>
            </w:pPr>
            <w:sdt>
              <w:sdtPr>
                <w:rPr>
                  <w:rFonts w:asciiTheme="majorHAnsi" w:hAnsiTheme="majorHAnsi"/>
                  <w:lang w:val="es-DO"/>
                </w:rPr>
                <w:id w:val="2023363309"/>
                <w:placeholder>
                  <w:docPart w:val="36D8EE7236724B13BC06EB1D91209DE0"/>
                </w:placeholder>
                <w:temporary/>
                <w:showingPlcHdr/>
                <w15:appearance w15:val="hidden"/>
              </w:sdtPr>
              <w:sdtContent>
                <w:r w:rsidRPr="006521C0">
                  <w:rPr>
                    <w:rFonts w:asciiTheme="majorHAnsi" w:hAnsiTheme="majorHAnsi"/>
                    <w:lang w:val="es-DO"/>
                  </w:rPr>
                  <w:t>1.</w:t>
                </w:r>
              </w:sdtContent>
            </w:sdt>
          </w:p>
        </w:tc>
        <w:tc>
          <w:tcPr>
            <w:tcW w:w="1014" w:type="dxa"/>
            <w:gridSpan w:val="2"/>
            <w:tcBorders>
              <w:right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0A51C369" w14:textId="77777777">
            <w:pPr>
              <w:rPr>
                <w:rFonts w:asciiTheme="majorHAnsi" w:hAnsiTheme="majorHAnsi"/>
                <w:lang w:val="es-DO"/>
              </w:rPr>
            </w:pPr>
            <w:r w:rsidRPr="006521C0">
              <w:rPr>
                <w:rFonts w:asciiTheme="majorHAnsi" w:hAnsiTheme="majorHAnsi"/>
                <w:lang w:val="es-DO"/>
              </w:rPr>
              <w:t>Nombre:</w:t>
            </w:r>
          </w:p>
        </w:tc>
        <w:tc>
          <w:tcPr>
            <w:tcW w:w="2749" w:type="dxa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6521C0" w:rsidR="009176B1" w:rsidP="000B0B91" w:rsidRDefault="009176B1" w14:paraId="7DC252AE" w14:textId="77777777">
            <w:pPr>
              <w:rPr>
                <w:rFonts w:asciiTheme="majorHAnsi" w:hAnsiTheme="majorHAnsi"/>
                <w:lang w:val="es-DO"/>
              </w:rPr>
            </w:pPr>
          </w:p>
        </w:tc>
        <w:tc>
          <w:tcPr>
            <w:tcW w:w="281" w:type="dxa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22EADE9D" w14:textId="77777777">
            <w:pPr>
              <w:rPr>
                <w:rFonts w:asciiTheme="majorHAnsi" w:hAnsiTheme="majorHAnsi"/>
                <w:lang w:val="es-DO"/>
              </w:rPr>
            </w:pPr>
          </w:p>
        </w:tc>
        <w:tc>
          <w:tcPr>
            <w:tcW w:w="2652" w:type="dxa"/>
            <w:gridSpan w:val="5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6521C0" w:rsidR="009176B1" w:rsidP="000B0B91" w:rsidRDefault="009176B1" w14:paraId="276AFB30" w14:textId="77777777">
            <w:pPr>
              <w:rPr>
                <w:rFonts w:asciiTheme="majorHAnsi" w:hAnsiTheme="majorHAnsi"/>
                <w:lang w:val="es-DO"/>
              </w:rPr>
            </w:pPr>
          </w:p>
        </w:tc>
        <w:tc>
          <w:tcPr>
            <w:tcW w:w="173" w:type="dxa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4E332539" w14:textId="77777777">
            <w:pPr>
              <w:rPr>
                <w:rFonts w:asciiTheme="majorHAnsi" w:hAnsiTheme="majorHAnsi"/>
                <w:lang w:val="es-DO"/>
              </w:rPr>
            </w:pPr>
          </w:p>
        </w:tc>
        <w:tc>
          <w:tcPr>
            <w:tcW w:w="2927" w:type="dxa"/>
            <w:gridSpan w:val="7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6521C0" w:rsidR="009176B1" w:rsidP="000B0B91" w:rsidRDefault="009176B1" w14:paraId="1B27CBCF" w14:textId="77777777">
            <w:pPr>
              <w:rPr>
                <w:rFonts w:asciiTheme="majorHAnsi" w:hAnsiTheme="majorHAnsi"/>
                <w:lang w:val="es-DO"/>
              </w:rPr>
            </w:pPr>
          </w:p>
        </w:tc>
      </w:tr>
      <w:tr w:rsidRPr="006521C0" w:rsidR="009176B1" w:rsidTr="736EAAE7" w14:paraId="63C2E44E" w14:textId="77777777">
        <w:trPr>
          <w:gridAfter w:val="2"/>
          <w:wAfter w:w="445" w:type="dxa"/>
          <w:trHeight w:val="242"/>
        </w:trPr>
        <w:tc>
          <w:tcPr>
            <w:tcW w:w="1237" w:type="dxa"/>
            <w:tcMar/>
          </w:tcPr>
          <w:p w:rsidRPr="006521C0" w:rsidR="009176B1" w:rsidP="000B0B91" w:rsidRDefault="009176B1" w14:paraId="2075CE03" w14:textId="77777777">
            <w:pPr>
              <w:pStyle w:val="Header"/>
              <w:rPr>
                <w:rFonts w:asciiTheme="majorHAnsi" w:hAnsiTheme="majorHAnsi"/>
                <w:lang w:val="es-DO"/>
              </w:rPr>
            </w:pPr>
          </w:p>
        </w:tc>
        <w:tc>
          <w:tcPr>
            <w:tcW w:w="1014" w:type="dxa"/>
            <w:gridSpan w:val="2"/>
            <w:tcMar/>
          </w:tcPr>
          <w:p w:rsidRPr="006521C0" w:rsidR="009176B1" w:rsidP="000B0B91" w:rsidRDefault="009176B1" w14:paraId="626D0CF9" w14:textId="77777777">
            <w:pPr>
              <w:pStyle w:val="Header"/>
              <w:rPr>
                <w:rFonts w:asciiTheme="majorHAnsi" w:hAnsiTheme="majorHAnsi"/>
                <w:lang w:val="es-DO"/>
              </w:rPr>
            </w:pPr>
          </w:p>
        </w:tc>
        <w:tc>
          <w:tcPr>
            <w:tcW w:w="2749" w:type="dxa"/>
            <w:tcBorders>
              <w:top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0C979C07" w14:textId="77777777">
            <w:pPr>
              <w:pStyle w:val="Header"/>
              <w:rPr>
                <w:rFonts w:asciiTheme="majorHAnsi" w:hAnsiTheme="majorHAnsi"/>
                <w:lang w:val="es-DO"/>
              </w:rPr>
            </w:pPr>
            <w:r w:rsidRPr="006521C0">
              <w:rPr>
                <w:rFonts w:asciiTheme="majorHAnsi" w:hAnsiTheme="majorHAnsi"/>
                <w:lang w:val="es-DO"/>
              </w:rPr>
              <w:t>Primer Nombre</w:t>
            </w:r>
          </w:p>
        </w:tc>
        <w:tc>
          <w:tcPr>
            <w:tcW w:w="281" w:type="dxa"/>
            <w:tcMar/>
          </w:tcPr>
          <w:p w:rsidRPr="006521C0" w:rsidR="009176B1" w:rsidP="000B0B91" w:rsidRDefault="009176B1" w14:paraId="2F497DC7" w14:textId="77777777">
            <w:pPr>
              <w:pStyle w:val="Header"/>
              <w:rPr>
                <w:rFonts w:asciiTheme="majorHAnsi" w:hAnsiTheme="majorHAnsi"/>
                <w:lang w:val="es-DO"/>
              </w:rPr>
            </w:pPr>
          </w:p>
        </w:tc>
        <w:tc>
          <w:tcPr>
            <w:tcW w:w="2652" w:type="dxa"/>
            <w:gridSpan w:val="5"/>
            <w:tcBorders>
              <w:top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316B0ED7" w14:textId="77777777">
            <w:pPr>
              <w:pStyle w:val="Header"/>
              <w:rPr>
                <w:rFonts w:asciiTheme="majorHAnsi" w:hAnsiTheme="majorHAnsi"/>
                <w:lang w:val="es-DO"/>
              </w:rPr>
            </w:pPr>
            <w:r w:rsidRPr="006521C0">
              <w:rPr>
                <w:rFonts w:asciiTheme="majorHAnsi" w:hAnsiTheme="majorHAnsi"/>
                <w:lang w:val="es-DO"/>
              </w:rPr>
              <w:t>Medio Nombre:</w:t>
            </w:r>
          </w:p>
        </w:tc>
        <w:tc>
          <w:tcPr>
            <w:tcW w:w="173" w:type="dxa"/>
            <w:tcMar/>
          </w:tcPr>
          <w:p w:rsidRPr="006521C0" w:rsidR="009176B1" w:rsidP="000B0B91" w:rsidRDefault="009176B1" w14:paraId="732515E2" w14:textId="77777777">
            <w:pPr>
              <w:pStyle w:val="Header"/>
              <w:rPr>
                <w:rFonts w:asciiTheme="majorHAnsi" w:hAnsiTheme="majorHAnsi"/>
                <w:lang w:val="es-DO"/>
              </w:rPr>
            </w:pPr>
          </w:p>
        </w:tc>
        <w:tc>
          <w:tcPr>
            <w:tcW w:w="2927" w:type="dxa"/>
            <w:gridSpan w:val="7"/>
            <w:tcBorders>
              <w:top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70C57FC0" w14:textId="77777777">
            <w:pPr>
              <w:pStyle w:val="Header"/>
              <w:rPr>
                <w:rFonts w:asciiTheme="majorHAnsi" w:hAnsiTheme="majorHAnsi"/>
                <w:lang w:val="es-DO"/>
              </w:rPr>
            </w:pPr>
            <w:r w:rsidRPr="006521C0">
              <w:rPr>
                <w:rFonts w:asciiTheme="majorHAnsi" w:hAnsiTheme="majorHAnsi"/>
                <w:lang w:val="es-DO"/>
              </w:rPr>
              <w:t>Apellido</w:t>
            </w:r>
          </w:p>
        </w:tc>
      </w:tr>
      <w:tr w:rsidRPr="006521C0" w:rsidR="009176B1" w:rsidTr="736EAAE7" w14:paraId="21E165B0" w14:textId="77777777">
        <w:trPr>
          <w:gridAfter w:val="2"/>
          <w:wAfter w:w="445" w:type="dxa"/>
        </w:trPr>
        <w:tc>
          <w:tcPr>
            <w:tcW w:w="1237" w:type="dxa"/>
            <w:tcMar/>
          </w:tcPr>
          <w:p w:rsidRPr="006521C0" w:rsidR="009176B1" w:rsidP="000B0B91" w:rsidRDefault="009176B1" w14:paraId="46BD7268" w14:textId="77777777">
            <w:pPr>
              <w:rPr>
                <w:rFonts w:asciiTheme="majorHAnsi" w:hAnsiTheme="majorHAnsi"/>
                <w:lang w:val="es-DO"/>
              </w:rPr>
            </w:pPr>
            <w:r w:rsidRPr="006521C0">
              <w:rPr>
                <w:rFonts w:asciiTheme="majorHAnsi" w:hAnsiTheme="majorHAnsi"/>
                <w:lang w:val="es-DO"/>
              </w:rPr>
              <w:t>2.</w:t>
            </w:r>
          </w:p>
        </w:tc>
        <w:tc>
          <w:tcPr>
            <w:tcW w:w="9796" w:type="dxa"/>
            <w:gridSpan w:val="17"/>
            <w:tcMar/>
          </w:tcPr>
          <w:p w:rsidRPr="006521C0" w:rsidR="009176B1" w:rsidP="000B0B91" w:rsidRDefault="009176B1" w14:paraId="6CDAD319" w14:textId="77777777">
            <w:pPr>
              <w:rPr>
                <w:rFonts w:asciiTheme="majorHAnsi" w:hAnsiTheme="majorHAnsi"/>
                <w:lang w:val="es-DO"/>
              </w:rPr>
            </w:pPr>
            <w:r w:rsidRPr="006521C0">
              <w:rPr>
                <w:rFonts w:asciiTheme="majorHAnsi" w:hAnsiTheme="majorHAnsi"/>
                <w:lang w:val="es-DO"/>
              </w:rPr>
              <w:t xml:space="preserve">Dirección: </w:t>
            </w:r>
          </w:p>
        </w:tc>
      </w:tr>
      <w:tr w:rsidRPr="006521C0" w:rsidR="009176B1" w:rsidTr="736EAAE7" w14:paraId="143202B5" w14:textId="77777777">
        <w:trPr>
          <w:gridAfter w:val="2"/>
          <w:wAfter w:w="445" w:type="dxa"/>
        </w:trPr>
        <w:tc>
          <w:tcPr>
            <w:tcW w:w="1237" w:type="dxa"/>
            <w:tcMar/>
          </w:tcPr>
          <w:p w:rsidRPr="006521C0" w:rsidR="009176B1" w:rsidP="000B0B91" w:rsidRDefault="009176B1" w14:paraId="5F06D14D" w14:textId="77777777">
            <w:pPr>
              <w:rPr>
                <w:lang w:val="es-DO"/>
              </w:rPr>
            </w:pPr>
          </w:p>
        </w:tc>
        <w:tc>
          <w:tcPr>
            <w:tcW w:w="1014" w:type="dxa"/>
            <w:gridSpan w:val="2"/>
            <w:tcBorders>
              <w:right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239851F0" w14:textId="77777777">
            <w:pPr>
              <w:pStyle w:val="Quote"/>
              <w:rPr>
                <w:lang w:val="es-DO"/>
              </w:rPr>
            </w:pPr>
          </w:p>
        </w:tc>
        <w:tc>
          <w:tcPr>
            <w:tcW w:w="7629" w:type="dxa"/>
            <w:gridSpan w:val="13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6521C0" w:rsidR="009176B1" w:rsidP="000B0B91" w:rsidRDefault="009176B1" w14:paraId="258C2B4C" w14:textId="77777777">
            <w:pPr>
              <w:rPr>
                <w:lang w:val="es-DO"/>
              </w:rPr>
            </w:pPr>
          </w:p>
        </w:tc>
        <w:tc>
          <w:tcPr>
            <w:tcW w:w="1153" w:type="dxa"/>
            <w:gridSpan w:val="2"/>
            <w:tcBorders>
              <w:left w:val="single" w:color="D9D9D9" w:themeColor="background1" w:themeShade="D9" w:sz="4" w:space="0"/>
            </w:tcBorders>
            <w:tcMar/>
          </w:tcPr>
          <w:p w:rsidRPr="006521C0" w:rsidR="009176B1" w:rsidP="000B0B91" w:rsidRDefault="009176B1" w14:paraId="0D65C48D" w14:textId="77777777">
            <w:pPr>
              <w:rPr>
                <w:lang w:val="es-DO"/>
              </w:rPr>
            </w:pPr>
          </w:p>
        </w:tc>
      </w:tr>
      <w:tr w:rsidRPr="006521C0" w:rsidR="009176B1" w:rsidTr="736EAAE7" w14:paraId="0AC68E35" w14:textId="77777777">
        <w:trPr>
          <w:gridAfter w:val="2"/>
          <w:wAfter w:w="445" w:type="dxa"/>
        </w:trPr>
        <w:tc>
          <w:tcPr>
            <w:tcW w:w="1237" w:type="dxa"/>
            <w:tcMar/>
          </w:tcPr>
          <w:p w:rsidRPr="006521C0" w:rsidR="009176B1" w:rsidP="000B0B91" w:rsidRDefault="009176B1" w14:paraId="5D9E970B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1014" w:type="dxa"/>
            <w:gridSpan w:val="2"/>
            <w:tcMar/>
          </w:tcPr>
          <w:p w:rsidRPr="006521C0" w:rsidR="009176B1" w:rsidP="000B0B91" w:rsidRDefault="009176B1" w14:paraId="2815712A" w14:textId="77777777">
            <w:pPr>
              <w:pStyle w:val="Header"/>
              <w:rPr>
                <w:sz w:val="18"/>
                <w:szCs w:val="18"/>
                <w:lang w:val="es-DO"/>
              </w:rPr>
            </w:pPr>
          </w:p>
        </w:tc>
        <w:tc>
          <w:tcPr>
            <w:tcW w:w="7629" w:type="dxa"/>
            <w:gridSpan w:val="13"/>
            <w:tcBorders>
              <w:top w:val="single" w:color="D9D9D9" w:themeColor="background1" w:themeShade="D9" w:sz="4" w:space="0"/>
              <w:bottom w:val="single" w:color="D9D9D9" w:themeColor="background1" w:themeShade="D9" w:sz="4" w:space="0"/>
            </w:tcBorders>
            <w:tcMar/>
          </w:tcPr>
          <w:p w:rsidRPr="00AB3F6E" w:rsidR="009176B1" w:rsidP="000B0B91" w:rsidRDefault="009176B1" w14:paraId="59A32EE0" w14:textId="77777777">
            <w:pPr>
              <w:pStyle w:val="Header"/>
              <w:rPr>
                <w:rFonts w:asciiTheme="majorHAnsi" w:hAnsiTheme="majorHAnsi"/>
              </w:rPr>
            </w:pPr>
            <w:r w:rsidRPr="00AB3F6E">
              <w:rPr>
                <w:rFonts w:asciiTheme="majorHAnsi" w:hAnsiTheme="majorHAnsi"/>
              </w:rPr>
              <w:t xml:space="preserve">(Street and </w:t>
            </w:r>
            <w:proofErr w:type="spellStart"/>
            <w:proofErr w:type="gramStart"/>
            <w:r w:rsidRPr="00AB3F6E">
              <w:rPr>
                <w:rFonts w:asciiTheme="majorHAnsi" w:hAnsiTheme="majorHAnsi"/>
              </w:rPr>
              <w:t>Nombre</w:t>
            </w:r>
            <w:proofErr w:type="spellEnd"/>
            <w:r w:rsidRPr="00AB3F6E">
              <w:rPr>
                <w:rFonts w:asciiTheme="majorHAnsi" w:hAnsiTheme="majorHAnsi"/>
              </w:rPr>
              <w:t xml:space="preserve">)   </w:t>
            </w:r>
            <w:proofErr w:type="gramEnd"/>
            <w:r w:rsidRPr="00AB3F6E">
              <w:rPr>
                <w:rFonts w:asciiTheme="majorHAnsi" w:hAnsiTheme="majorHAnsi"/>
              </w:rPr>
              <w:t xml:space="preserve">                                      (City/Town)                                                                                               (Estado y Zip)</w:t>
            </w:r>
          </w:p>
        </w:tc>
        <w:tc>
          <w:tcPr>
            <w:tcW w:w="1153" w:type="dxa"/>
            <w:gridSpan w:val="2"/>
            <w:tcMar/>
          </w:tcPr>
          <w:p w:rsidRPr="00AB3F6E" w:rsidR="009176B1" w:rsidP="000B0B91" w:rsidRDefault="009176B1" w14:paraId="644A2050" w14:textId="77777777">
            <w:pPr>
              <w:pStyle w:val="Header"/>
            </w:pPr>
          </w:p>
        </w:tc>
      </w:tr>
      <w:tr w:rsidRPr="006521C0" w:rsidR="009176B1" w:rsidTr="736EAAE7" w14:paraId="02A70BD8" w14:textId="77777777">
        <w:trPr>
          <w:gridAfter w:val="2"/>
          <w:wAfter w:w="445" w:type="dxa"/>
        </w:trPr>
        <w:tc>
          <w:tcPr>
            <w:tcW w:w="1237" w:type="dxa"/>
            <w:tcMar/>
          </w:tcPr>
          <w:p w:rsidRPr="00AB3F6E" w:rsidR="009176B1" w:rsidP="000B0B91" w:rsidRDefault="009176B1" w14:paraId="7E4A455E" w14:textId="77777777">
            <w:pPr>
              <w:pStyle w:val="Header"/>
            </w:pPr>
          </w:p>
        </w:tc>
        <w:tc>
          <w:tcPr>
            <w:tcW w:w="1014" w:type="dxa"/>
            <w:gridSpan w:val="2"/>
            <w:tcMar/>
          </w:tcPr>
          <w:p w:rsidRPr="00AB3F6E" w:rsidR="009176B1" w:rsidP="000B0B91" w:rsidRDefault="009176B1" w14:paraId="0254173F" w14:textId="77777777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7629" w:type="dxa"/>
            <w:gridSpan w:val="13"/>
            <w:tcBorders>
              <w:top w:val="single" w:color="D9D9D9" w:themeColor="background1" w:themeShade="D9" w:sz="4" w:space="0"/>
            </w:tcBorders>
            <w:tcMar/>
          </w:tcPr>
          <w:p w:rsidRPr="00AB3F6E" w:rsidR="009176B1" w:rsidP="000B0B91" w:rsidRDefault="009176B1" w14:paraId="6F0C752B" w14:textId="77777777">
            <w:pPr>
              <w:pStyle w:val="Header"/>
            </w:pPr>
          </w:p>
        </w:tc>
        <w:tc>
          <w:tcPr>
            <w:tcW w:w="1153" w:type="dxa"/>
            <w:gridSpan w:val="2"/>
            <w:tcMar/>
          </w:tcPr>
          <w:p w:rsidRPr="00AB3F6E" w:rsidR="009176B1" w:rsidP="000B0B91" w:rsidRDefault="009176B1" w14:paraId="4BF7F60C" w14:textId="77777777">
            <w:pPr>
              <w:pStyle w:val="Header"/>
            </w:pPr>
          </w:p>
        </w:tc>
      </w:tr>
      <w:tr w:rsidRPr="006521C0" w:rsidR="009176B1" w:rsidTr="736EAAE7" w14:paraId="09293449" w14:textId="77777777">
        <w:trPr>
          <w:gridAfter w:val="2"/>
          <w:wAfter w:w="445" w:type="dxa"/>
        </w:trPr>
        <w:tc>
          <w:tcPr>
            <w:tcW w:w="11033" w:type="dxa"/>
            <w:gridSpan w:val="18"/>
            <w:tcMar/>
          </w:tcPr>
          <w:p w:rsidRPr="006521C0" w:rsidR="009176B1" w:rsidP="000B0B91" w:rsidRDefault="009176B1" w14:paraId="5D7E1D02" w14:textId="77777777">
            <w:pPr>
              <w:pStyle w:val="Agreement"/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SECCION 1: SOY INDIGENTE porque (Marca solo uno):</w:t>
            </w:r>
          </w:p>
          <w:p w:rsidRPr="006521C0" w:rsidR="009176B1" w:rsidP="000B0B91" w:rsidRDefault="009176B1" w14:paraId="4A2BB0C4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A.</w:t>
            </w:r>
          </w:p>
        </w:tc>
      </w:tr>
      <w:tr w:rsidRPr="00AB3F6E" w:rsidR="009176B1" w:rsidTr="736EAAE7" w14:paraId="72D39F3A" w14:textId="77777777">
        <w:trPr>
          <w:gridAfter w:val="2"/>
          <w:wAfter w:w="445" w:type="dxa"/>
        </w:trPr>
        <w:sdt>
          <w:sdtPr>
            <w:rPr>
              <w:rFonts w:asciiTheme="majorHAnsi" w:hAnsiTheme="majorHAnsi"/>
              <w:sz w:val="20"/>
              <w:szCs w:val="20"/>
              <w:lang w:val="es-DO"/>
            </w:rPr>
            <w:id w:val="150647491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1237" w:type="dxa"/>
                <w:tcMar/>
              </w:tcPr>
              <w:p w:rsidRPr="006521C0" w:rsidR="009176B1" w:rsidP="000B0B91" w:rsidRDefault="009176B1" w14:paraId="0CC78946" w14:textId="77777777">
                <w:pPr>
                  <w:rPr>
                    <w:rFonts w:asciiTheme="majorHAnsi" w:hAnsiTheme="majorHAnsi"/>
                    <w:sz w:val="20"/>
                    <w:szCs w:val="20"/>
                    <w:lang w:val="es-DO"/>
                  </w:rPr>
                </w:pPr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p>
            </w:tc>
          </w:sdtContent>
        </w:sdt>
        <w:tc>
          <w:tcPr>
            <w:tcW w:w="9796" w:type="dxa"/>
            <w:gridSpan w:val="17"/>
            <w:tcMar/>
          </w:tcPr>
          <w:p w:rsidRPr="006521C0" w:rsidR="009176B1" w:rsidP="000B0B91" w:rsidRDefault="009176B1" w14:paraId="5DE9F11C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Recibo asistencia público: (marca el tipo de asistencia que recibes):</w:t>
            </w:r>
          </w:p>
        </w:tc>
      </w:tr>
      <w:tr w:rsidRPr="006521C0" w:rsidR="009176B1" w:rsidTr="736EAAE7" w14:paraId="17737FC9" w14:textId="77777777">
        <w:trPr>
          <w:trHeight w:val="2268"/>
        </w:trPr>
        <w:tc>
          <w:tcPr>
            <w:tcW w:w="1237" w:type="dxa"/>
            <w:tcMar/>
          </w:tcPr>
          <w:p w:rsidRPr="006521C0" w:rsidR="009176B1" w:rsidP="000B0B91" w:rsidRDefault="009176B1" w14:paraId="3B906F07" w14:textId="77777777">
            <w:pPr>
              <w:pStyle w:val="Quote"/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</w:tc>
        <w:tc>
          <w:tcPr>
            <w:tcW w:w="135" w:type="dxa"/>
            <w:tcMar/>
          </w:tcPr>
          <w:p w:rsidRPr="006521C0" w:rsidR="009176B1" w:rsidP="000B0B91" w:rsidRDefault="009176B1" w14:paraId="2F003C3B" w14:textId="77777777">
            <w:pPr>
              <w:pStyle w:val="Quote"/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</w:tc>
        <w:tc>
          <w:tcPr>
            <w:tcW w:w="4323" w:type="dxa"/>
            <w:gridSpan w:val="5"/>
            <w:tcMar/>
          </w:tcPr>
          <w:p w:rsidRPr="006521C0" w:rsidR="009176B1" w:rsidP="000B0B91" w:rsidRDefault="009176B1" w14:paraId="3713715C" w14:textId="77777777">
            <w:pPr>
              <w:pStyle w:val="Quote"/>
              <w:rPr>
                <w:rFonts w:asciiTheme="majorHAnsi" w:hAnsiTheme="majorHAnsi"/>
                <w:sz w:val="20"/>
                <w:szCs w:val="20"/>
                <w:lang w:val="es-DO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  <w:lang w:val="es-DO"/>
                </w:rPr>
                <w:id w:val="-632551673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sdtContent>
            </w:sdt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Asistencia a familias con jóvenes dependientes (TAFDC)</w:t>
            </w:r>
          </w:p>
          <w:p w:rsidRPr="006521C0" w:rsidR="009176B1" w:rsidP="000B0B91" w:rsidRDefault="009176B1" w14:paraId="7FF0ACA9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  <w:p w:rsidRPr="006521C0" w:rsidR="009176B1" w:rsidP="000B0B91" w:rsidRDefault="009176B1" w14:paraId="4F1CD238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  <w:lang w:val="es-DO"/>
                </w:rPr>
                <w:id w:val="-620145794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sdtContent>
            </w:sdt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Ingreso suplementario (SSI)</w:t>
            </w:r>
          </w:p>
          <w:p w:rsidRPr="006521C0" w:rsidR="009176B1" w:rsidP="000B0B91" w:rsidRDefault="009176B1" w14:paraId="1FB98DE1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  <w:p w:rsidRPr="006521C0" w:rsidR="009176B1" w:rsidP="000B0B91" w:rsidRDefault="009176B1" w14:paraId="2C84BAEB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  <w:lang w:val="es-DO"/>
                </w:rPr>
                <w:id w:val="1778062382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sdtContent>
            </w:sdt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Beneficios para veteranos</w:t>
            </w:r>
          </w:p>
          <w:p w:rsidRPr="006521C0" w:rsidR="009176B1" w:rsidP="000B0B91" w:rsidRDefault="009176B1" w14:paraId="7B039C77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; </w:t>
            </w:r>
            <w:r w:rsidRPr="006521C0">
              <w:rPr>
                <w:rFonts w:asciiTheme="majorHAnsi" w:hAnsiTheme="majorHAnsi"/>
                <w:b/>
                <w:bCs/>
                <w:sz w:val="20"/>
                <w:szCs w:val="20"/>
                <w:lang w:val="es-DO"/>
              </w:rPr>
              <w:t>O</w:t>
            </w:r>
          </w:p>
          <w:p w:rsidRPr="006521C0" w:rsidR="009176B1" w:rsidP="000B0B91" w:rsidRDefault="009176B1" w14:paraId="54966BED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</w:tc>
        <w:tc>
          <w:tcPr>
            <w:tcW w:w="135" w:type="dxa"/>
            <w:tcMar/>
          </w:tcPr>
          <w:p w:rsidRPr="006521C0" w:rsidR="009176B1" w:rsidP="000B0B91" w:rsidRDefault="009176B1" w14:paraId="29B7561D" w14:textId="77777777">
            <w:pPr>
              <w:pStyle w:val="Quote"/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="Wingdings 2" w:hAnsi="Wingdings 2" w:eastAsia="Wingdings 2" w:cs="Wingdings 2" w:asciiTheme="majorHAnsi" w:hAnsiTheme="majorHAnsi"/>
                <w:sz w:val="20"/>
                <w:szCs w:val="20"/>
                <w:lang w:val="es-DO"/>
              </w:rPr>
              <w:t>P</w:t>
            </w:r>
          </w:p>
        </w:tc>
        <w:tc>
          <w:tcPr>
            <w:tcW w:w="5648" w:type="dxa"/>
            <w:gridSpan w:val="12"/>
            <w:tcMar/>
          </w:tcPr>
          <w:p w:rsidRPr="006521C0" w:rsidR="009176B1" w:rsidP="000B0B91" w:rsidRDefault="009176B1" w14:paraId="796F6967" w14:textId="77777777">
            <w:pPr>
              <w:pStyle w:val="Quote"/>
              <w:rPr>
                <w:rFonts w:asciiTheme="majorHAnsi" w:hAnsiTheme="majorHAnsi"/>
                <w:sz w:val="20"/>
                <w:szCs w:val="20"/>
                <w:lang w:val="es-DO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  <w:lang w:val="es-DO"/>
                </w:rPr>
                <w:id w:val="1984808894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sdtContent>
            </w:sdt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Asistencia de emergencia a mayores de edad, discapacitados, y jóvenes (EAEDC)</w:t>
            </w:r>
          </w:p>
          <w:p w:rsidRPr="006521C0" w:rsidR="009176B1" w:rsidP="000B0B91" w:rsidRDefault="009176B1" w14:paraId="422B9093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  <w:p w:rsidRPr="006521C0" w:rsidR="009176B1" w:rsidP="000B0B91" w:rsidRDefault="009176B1" w14:paraId="1C56307F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  <w:p w:rsidRPr="006521C0" w:rsidR="009176B1" w:rsidP="000B0B91" w:rsidRDefault="009176B1" w14:paraId="318F2A7D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  <w:lang w:val="es-DO"/>
                </w:rPr>
                <w:id w:val="828941377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sdtContent>
            </w:sdt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Medicaid (</w:t>
            </w:r>
            <w:proofErr w:type="spellStart"/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MassHealth</w:t>
            </w:r>
            <w:proofErr w:type="spellEnd"/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)</w:t>
            </w:r>
          </w:p>
          <w:p w:rsidRPr="006521C0" w:rsidR="009176B1" w:rsidP="000B0B91" w:rsidRDefault="009176B1" w14:paraId="5C5DD9A5" w14:textId="77777777">
            <w:pPr>
              <w:pStyle w:val="Quote"/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</w:tc>
      </w:tr>
      <w:tr w:rsidRPr="006521C0" w:rsidR="009176B1" w:rsidTr="736EAAE7" w14:paraId="47767657" w14:textId="77777777">
        <w:trPr>
          <w:gridAfter w:val="2"/>
          <w:wAfter w:w="445" w:type="dxa"/>
          <w:trHeight w:val="333"/>
        </w:trPr>
        <w:tc>
          <w:tcPr>
            <w:tcW w:w="11033" w:type="dxa"/>
            <w:gridSpan w:val="18"/>
            <w:tcMar/>
          </w:tcPr>
          <w:p w:rsidRPr="006521C0" w:rsidR="009176B1" w:rsidP="000B0B91" w:rsidRDefault="009176B1" w14:paraId="44FA0AA0" w14:textId="77777777">
            <w:pPr>
              <w:pStyle w:val="Agreement"/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B.</w:t>
            </w:r>
          </w:p>
        </w:tc>
      </w:tr>
      <w:tr w:rsidRPr="00AB3F6E" w:rsidR="009176B1" w:rsidTr="736EAAE7" w14:paraId="26B91271" w14:textId="77777777">
        <w:trPr>
          <w:gridAfter w:val="2"/>
          <w:wAfter w:w="445" w:type="dxa"/>
        </w:trPr>
        <w:sdt>
          <w:sdtPr>
            <w:rPr>
              <w:rFonts w:asciiTheme="majorHAnsi" w:hAnsiTheme="majorHAnsi"/>
              <w:sz w:val="20"/>
              <w:szCs w:val="20"/>
              <w:lang w:val="es-DO"/>
            </w:rPr>
            <w:id w:val="-1098864269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1237" w:type="dxa"/>
                <w:tcMar/>
              </w:tcPr>
              <w:p w:rsidRPr="006521C0" w:rsidR="009176B1" w:rsidP="000B0B91" w:rsidRDefault="009176B1" w14:paraId="26A6B5C2" w14:textId="77777777">
                <w:pPr>
                  <w:rPr>
                    <w:rFonts w:asciiTheme="majorHAnsi" w:hAnsiTheme="majorHAnsi"/>
                    <w:sz w:val="20"/>
                    <w:szCs w:val="20"/>
                    <w:lang w:val="es-DO"/>
                  </w:rPr>
                </w:pPr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p>
            </w:tc>
          </w:sdtContent>
        </w:sdt>
        <w:tc>
          <w:tcPr>
            <w:tcW w:w="9796" w:type="dxa"/>
            <w:gridSpan w:val="17"/>
            <w:tcMar/>
          </w:tcPr>
          <w:p w:rsidRPr="006521C0" w:rsidR="009176B1" w:rsidP="000B0B91" w:rsidRDefault="009176B1" w14:paraId="64979842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N</w:t>
            </w:r>
            <w:r>
              <w:rPr>
                <w:rFonts w:asciiTheme="majorHAnsi" w:hAnsiTheme="majorHAnsi"/>
                <w:sz w:val="20"/>
                <w:szCs w:val="20"/>
                <w:lang w:val="es-DO"/>
              </w:rPr>
              <w:t>o</w:t>
            </w: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puedo pagar las multas y costos del servicio, o no puedo pagarlo sin quitar mi familia o yo de las necesidades de vida, incluyendo comida, refugio, o ropas.   </w:t>
            </w:r>
          </w:p>
        </w:tc>
      </w:tr>
      <w:tr w:rsidRPr="00AB3F6E" w:rsidR="009176B1" w:rsidTr="736EAAE7" w14:paraId="38C2D9D4" w14:textId="77777777">
        <w:trPr>
          <w:gridAfter w:val="2"/>
          <w:wAfter w:w="445" w:type="dxa"/>
          <w:trHeight w:val="162"/>
        </w:trPr>
        <w:tc>
          <w:tcPr>
            <w:tcW w:w="1237" w:type="dxa"/>
            <w:tcMar/>
          </w:tcPr>
          <w:p w:rsidRPr="006521C0" w:rsidR="009176B1" w:rsidP="000B0B91" w:rsidRDefault="009176B1" w14:paraId="25053332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</w:tc>
        <w:tc>
          <w:tcPr>
            <w:tcW w:w="4323" w:type="dxa"/>
            <w:gridSpan w:val="5"/>
            <w:tcMar/>
          </w:tcPr>
          <w:p w:rsidRPr="006521C0" w:rsidR="009176B1" w:rsidP="000B0B91" w:rsidRDefault="009176B1" w14:paraId="5389DD34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</w:tc>
        <w:tc>
          <w:tcPr>
            <w:tcW w:w="135" w:type="dxa"/>
            <w:tcMar/>
          </w:tcPr>
          <w:p w:rsidRPr="006521C0" w:rsidR="009176B1" w:rsidP="000B0B91" w:rsidRDefault="009176B1" w14:paraId="6AF7FE23" w14:textId="77777777">
            <w:pPr>
              <w:rPr>
                <w:lang w:val="es-DO"/>
              </w:rPr>
            </w:pPr>
          </w:p>
        </w:tc>
        <w:tc>
          <w:tcPr>
            <w:tcW w:w="5338" w:type="dxa"/>
            <w:gridSpan w:val="11"/>
            <w:tcMar/>
          </w:tcPr>
          <w:p w:rsidRPr="006521C0" w:rsidR="009176B1" w:rsidP="000B0B91" w:rsidRDefault="009176B1" w14:paraId="46DD7448" w14:textId="77777777">
            <w:pPr>
              <w:rPr>
                <w:lang w:val="es-DO"/>
              </w:rPr>
            </w:pPr>
          </w:p>
        </w:tc>
      </w:tr>
      <w:tr w:rsidRPr="00AB3F6E" w:rsidR="009176B1" w:rsidTr="736EAAE7" w14:paraId="516C4D9A" w14:textId="77777777">
        <w:trPr>
          <w:gridAfter w:val="2"/>
          <w:wAfter w:w="445" w:type="dxa"/>
        </w:trPr>
        <w:tc>
          <w:tcPr>
            <w:tcW w:w="1237" w:type="dxa"/>
            <w:tcMar/>
          </w:tcPr>
          <w:p w:rsidRPr="006521C0" w:rsidR="009176B1" w:rsidP="000B0B91" w:rsidRDefault="009176B1" w14:paraId="262B7488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SEC</w:t>
            </w:r>
            <w:r>
              <w:rPr>
                <w:rFonts w:asciiTheme="majorHAnsi" w:hAnsiTheme="majorHAnsi"/>
                <w:sz w:val="20"/>
                <w:szCs w:val="20"/>
                <w:lang w:val="es-DO"/>
              </w:rPr>
              <w:t>C</w:t>
            </w: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ION 2: </w:t>
            </w:r>
          </w:p>
        </w:tc>
        <w:tc>
          <w:tcPr>
            <w:tcW w:w="4323" w:type="dxa"/>
            <w:gridSpan w:val="5"/>
            <w:tcMar/>
          </w:tcPr>
          <w:p w:rsidRPr="006521C0" w:rsidR="009176B1" w:rsidP="736EAAE7" w:rsidRDefault="009176B1" w14:paraId="66B968DA" w14:textId="11C8C2B2">
            <w:pPr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</w:pPr>
            <w:r w:rsidRPr="736EAAE7" w:rsidR="009176B1"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  <w:t>Yo pido que los siguientes costos para recoger cosas y servicios de recoger colchones sean renunciados.</w:t>
            </w:r>
          </w:p>
          <w:p w:rsidRPr="006521C0" w:rsidR="009176B1" w:rsidP="000B0B91" w:rsidRDefault="009176B1" w14:paraId="71F853A0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  <w:lang w:val="es-DO"/>
                </w:rPr>
                <w:id w:val="-166177682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sdtContent>
            </w:sdt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Recoger basura en gran cantidad ($20/articulo) </w:t>
            </w:r>
          </w:p>
          <w:p w:rsidRPr="006521C0" w:rsidR="009176B1" w:rsidP="000B0B91" w:rsidRDefault="009176B1" w14:paraId="5EAD188F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  <w:lang w:val="es-DO"/>
                </w:rPr>
                <w:id w:val="1560216624"/>
                <w:temporary/>
                <w15:appearance w15:val="hidden"/>
                <w14:checkbox>
                  <w14:checked w14:val="0"/>
                  <w14:checkedState w14:val="0050" w14:font="Wingdings 2"/>
                  <w14:uncheckedState w14:val="2610" w14:font="MS Gothic"/>
                </w14:checkbox>
              </w:sdtPr>
              <w:sdtContent>
                <w:r w:rsidRPr="006521C0">
                  <w:rPr>
                    <w:rFonts w:ascii="Segoe UI Symbol" w:hAnsi="Segoe UI Symbol" w:eastAsia="MS Gothic" w:cs="Segoe UI Symbol"/>
                    <w:sz w:val="20"/>
                    <w:szCs w:val="20"/>
                    <w:lang w:val="es-DO"/>
                  </w:rPr>
                  <w:t>☐</w:t>
                </w:r>
              </w:sdtContent>
            </w:sdt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 xml:space="preserve"> Recoger colchones/cama ($20/articulo)</w:t>
            </w:r>
          </w:p>
          <w:p w:rsidRPr="006521C0" w:rsidR="009176B1" w:rsidP="000B0B91" w:rsidRDefault="009176B1" w14:paraId="31941478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  <w:p w:rsidRPr="006521C0" w:rsidR="009176B1" w:rsidP="000B0B91" w:rsidRDefault="009176B1" w14:paraId="18E2165D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  <w:r w:rsidRPr="006521C0">
              <w:rPr>
                <w:rFonts w:asciiTheme="majorHAnsi" w:hAnsiTheme="majorHAnsi"/>
                <w:sz w:val="20"/>
                <w:szCs w:val="20"/>
                <w:lang w:val="es-DO"/>
              </w:rPr>
              <w:t>Cantidad total que sea renunciado: $_______</w:t>
            </w:r>
          </w:p>
          <w:p w:rsidRPr="006521C0" w:rsidR="009176B1" w:rsidP="000B0B91" w:rsidRDefault="009176B1" w14:paraId="3480AE4D" w14:textId="77777777">
            <w:pPr>
              <w:rPr>
                <w:rFonts w:asciiTheme="majorHAnsi" w:hAnsiTheme="majorHAnsi"/>
                <w:sz w:val="20"/>
                <w:szCs w:val="20"/>
                <w:lang w:val="es-DO"/>
              </w:rPr>
            </w:pPr>
          </w:p>
          <w:p w:rsidRPr="006521C0" w:rsidR="009176B1" w:rsidP="736EAAE7" w:rsidRDefault="009176B1" w14:paraId="64ABB15D" w14:textId="51BE1E3A">
            <w:pPr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</w:pPr>
            <w:r w:rsidRPr="736EAAE7" w:rsidR="0F174623">
              <w:rPr>
                <w:rFonts w:ascii="Constantia" w:hAnsi="Constantia" w:asciiTheme="majorAscii" w:hAnsiTheme="majorAscii"/>
                <w:b w:val="1"/>
                <w:bCs w:val="1"/>
                <w:sz w:val="20"/>
                <w:szCs w:val="20"/>
                <w:lang w:val="es-DO"/>
              </w:rPr>
              <w:t xml:space="preserve">Número de </w:t>
            </w:r>
            <w:r w:rsidRPr="736EAAE7" w:rsidR="0F174623">
              <w:rPr>
                <w:rFonts w:ascii="Constantia" w:hAnsi="Constantia" w:asciiTheme="majorAscii" w:hAnsiTheme="majorAscii"/>
                <w:b w:val="1"/>
                <w:bCs w:val="1"/>
                <w:sz w:val="20"/>
                <w:szCs w:val="20"/>
                <w:lang w:val="es-DO"/>
              </w:rPr>
              <w:t>teléfono</w:t>
            </w:r>
            <w:r w:rsidRPr="736EAAE7" w:rsidR="0F174623"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  <w:t>:_</w:t>
            </w:r>
            <w:r w:rsidRPr="736EAAE7" w:rsidR="0F174623"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  <w:t>_____________</w:t>
            </w:r>
          </w:p>
          <w:p w:rsidRPr="006521C0" w:rsidR="009176B1" w:rsidP="736EAAE7" w:rsidRDefault="009176B1" w14:paraId="47AB8282" w14:textId="1EA56628">
            <w:pPr>
              <w:pStyle w:val="Normal"/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</w:pPr>
            <w:r w:rsidRPr="736EAAE7" w:rsidR="0F174623">
              <w:rPr>
                <w:rFonts w:ascii="Constantia" w:hAnsi="Constantia" w:asciiTheme="majorAscii" w:hAnsiTheme="majorAscii"/>
                <w:b w:val="1"/>
                <w:bCs w:val="1"/>
                <w:sz w:val="20"/>
                <w:szCs w:val="20"/>
                <w:lang w:val="es-DO"/>
              </w:rPr>
              <w:t xml:space="preserve">Dirección de correo </w:t>
            </w:r>
            <w:r w:rsidRPr="736EAAE7" w:rsidR="0F174623">
              <w:rPr>
                <w:rFonts w:ascii="Constantia" w:hAnsi="Constantia" w:asciiTheme="majorAscii" w:hAnsiTheme="majorAscii"/>
                <w:b w:val="1"/>
                <w:bCs w:val="1"/>
                <w:sz w:val="20"/>
                <w:szCs w:val="20"/>
                <w:lang w:val="es-DO"/>
              </w:rPr>
              <w:t>electrónico</w:t>
            </w:r>
            <w:r w:rsidRPr="736EAAE7" w:rsidR="0F174623"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  <w:t>:_</w:t>
            </w:r>
            <w:r w:rsidRPr="736EAAE7" w:rsidR="0F174623">
              <w:rPr>
                <w:rFonts w:ascii="Constantia" w:hAnsi="Constantia" w:asciiTheme="majorAscii" w:hAnsiTheme="majorAscii"/>
                <w:sz w:val="20"/>
                <w:szCs w:val="20"/>
                <w:lang w:val="es-DO"/>
              </w:rPr>
              <w:t>_____________</w:t>
            </w:r>
          </w:p>
        </w:tc>
        <w:tc>
          <w:tcPr>
            <w:tcW w:w="135" w:type="dxa"/>
            <w:tcMar/>
          </w:tcPr>
          <w:p w:rsidRPr="006521C0" w:rsidR="009176B1" w:rsidP="000B0B91" w:rsidRDefault="009176B1" w14:paraId="19BA9A75" w14:textId="77777777">
            <w:pPr>
              <w:rPr>
                <w:lang w:val="es-DO"/>
              </w:rPr>
            </w:pPr>
          </w:p>
        </w:tc>
        <w:tc>
          <w:tcPr>
            <w:tcW w:w="5338" w:type="dxa"/>
            <w:gridSpan w:val="11"/>
            <w:tcMar/>
          </w:tcPr>
          <w:p w:rsidRPr="006521C0" w:rsidR="009176B1" w:rsidP="000B0B91" w:rsidRDefault="009176B1" w14:paraId="26C43D31" w14:textId="77777777">
            <w:pPr>
              <w:rPr>
                <w:lang w:val="es-DO"/>
              </w:rPr>
            </w:pPr>
          </w:p>
        </w:tc>
      </w:tr>
      <w:tr w:rsidRPr="00AB3F6E" w:rsidR="009176B1" w:rsidTr="736EAAE7" w14:paraId="48268763" w14:textId="77777777">
        <w:trPr>
          <w:gridAfter w:val="1"/>
          <w:wAfter w:w="200" w:type="dxa"/>
        </w:trPr>
        <w:tc>
          <w:tcPr>
            <w:tcW w:w="2251" w:type="dxa"/>
            <w:gridSpan w:val="3"/>
            <w:tcMar/>
          </w:tcPr>
          <w:p w:rsidRPr="009C4705" w:rsidR="009176B1" w:rsidP="000B0B91" w:rsidRDefault="009176B1" w14:paraId="42E9EDC1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3309" w:type="dxa"/>
            <w:gridSpan w:val="3"/>
            <w:tcBorders>
              <w:bottom w:val="single" w:color="D9D9D9" w:themeColor="background1" w:themeShade="D9" w:sz="4" w:space="0"/>
            </w:tcBorders>
            <w:tcMar/>
          </w:tcPr>
          <w:p w:rsidRPr="009C4705" w:rsidR="009176B1" w:rsidP="000B0B91" w:rsidRDefault="009176B1" w14:paraId="2352D2AB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135" w:type="dxa"/>
            <w:tcMar/>
          </w:tcPr>
          <w:p w:rsidRPr="009C4705" w:rsidR="009176B1" w:rsidP="000B0B91" w:rsidRDefault="009176B1" w14:paraId="3B689D86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3255" w:type="dxa"/>
            <w:gridSpan w:val="7"/>
            <w:tcMar/>
          </w:tcPr>
          <w:p w:rsidRPr="009C4705" w:rsidR="009176B1" w:rsidP="000B0B91" w:rsidRDefault="009176B1" w14:paraId="376FE862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2328" w:type="dxa"/>
            <w:gridSpan w:val="5"/>
            <w:tcMar/>
          </w:tcPr>
          <w:p w:rsidRPr="009C4705" w:rsidR="009176B1" w:rsidP="000B0B91" w:rsidRDefault="009176B1" w14:paraId="5B32D51C" w14:textId="77777777">
            <w:pPr>
              <w:pStyle w:val="Header"/>
              <w:rPr>
                <w:lang w:val="es-DO"/>
              </w:rPr>
            </w:pPr>
          </w:p>
        </w:tc>
      </w:tr>
      <w:tr w:rsidRPr="009C4705" w:rsidR="009176B1" w:rsidTr="736EAAE7" w14:paraId="33423C61" w14:textId="77777777">
        <w:trPr>
          <w:gridAfter w:val="1"/>
          <w:wAfter w:w="200" w:type="dxa"/>
        </w:trPr>
        <w:tc>
          <w:tcPr>
            <w:tcW w:w="2251" w:type="dxa"/>
            <w:gridSpan w:val="3"/>
            <w:tcBorders>
              <w:right w:val="single" w:color="D9D9D9" w:themeColor="background1" w:themeShade="D9" w:sz="4" w:space="0"/>
            </w:tcBorders>
            <w:tcMar/>
          </w:tcPr>
          <w:p w:rsidRPr="009C4705" w:rsidR="009176B1" w:rsidP="000B0B91" w:rsidRDefault="009176B1" w14:paraId="0924B03E" w14:textId="77777777">
            <w:pPr>
              <w:rPr>
                <w:lang w:val="es-DO"/>
              </w:rPr>
            </w:pPr>
            <w:r w:rsidRPr="009C4705">
              <w:rPr>
                <w:lang w:val="es-DO"/>
              </w:rPr>
              <w:t>Firma:</w:t>
            </w:r>
          </w:p>
        </w:tc>
        <w:tc>
          <w:tcPr>
            <w:tcW w:w="3309" w:type="dxa"/>
            <w:gridSpan w:val="3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bottom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9C4705" w:rsidR="009176B1" w:rsidP="000B0B91" w:rsidRDefault="009176B1" w14:paraId="5F89F4BE" w14:textId="77777777">
            <w:pPr>
              <w:rPr>
                <w:lang w:val="es-DO"/>
              </w:rPr>
            </w:pPr>
          </w:p>
        </w:tc>
        <w:tc>
          <w:tcPr>
            <w:tcW w:w="135" w:type="dxa"/>
            <w:tcBorders>
              <w:left w:val="single" w:color="D9D9D9" w:themeColor="background1" w:themeShade="D9" w:sz="4" w:space="0"/>
            </w:tcBorders>
            <w:tcMar/>
          </w:tcPr>
          <w:p w:rsidRPr="009C4705" w:rsidR="009176B1" w:rsidP="000B0B91" w:rsidRDefault="009176B1" w14:paraId="4A7EFC08" w14:textId="77777777">
            <w:pPr>
              <w:rPr>
                <w:lang w:val="es-DO"/>
              </w:rPr>
            </w:pPr>
          </w:p>
        </w:tc>
        <w:tc>
          <w:tcPr>
            <w:tcW w:w="1840" w:type="dxa"/>
            <w:gridSpan w:val="2"/>
            <w:tcBorders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C4705" w:rsidR="009176B1" w:rsidP="000B0B91" w:rsidRDefault="009176B1" w14:paraId="0497A50A" w14:textId="77777777">
            <w:pPr>
              <w:rPr>
                <w:lang w:val="es-DO"/>
              </w:rPr>
            </w:pPr>
            <w:r w:rsidRPr="009C4705">
              <w:rPr>
                <w:lang w:val="es-DO"/>
              </w:rPr>
              <w:t>Fecha:</w:t>
            </w:r>
          </w:p>
        </w:tc>
        <w:tc>
          <w:tcPr>
            <w:tcW w:w="1061" w:type="dxa"/>
            <w:gridSpan w:val="3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9C4705" w:rsidR="009176B1" w:rsidP="000B0B91" w:rsidRDefault="009176B1" w14:paraId="48A313D9" w14:textId="77777777">
            <w:pPr>
              <w:rPr>
                <w:lang w:val="es-DO"/>
              </w:rPr>
            </w:pPr>
          </w:p>
        </w:tc>
        <w:tc>
          <w:tcPr>
            <w:tcW w:w="199" w:type="dxa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C4705" w:rsidR="009176B1" w:rsidP="000B0B91" w:rsidRDefault="009176B1" w14:paraId="333D53E9" w14:textId="77777777">
            <w:pPr>
              <w:rPr>
                <w:lang w:val="es-DO"/>
              </w:rPr>
            </w:pPr>
          </w:p>
        </w:tc>
        <w:tc>
          <w:tcPr>
            <w:tcW w:w="1060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9C4705" w:rsidR="009176B1" w:rsidP="000B0B91" w:rsidRDefault="009176B1" w14:paraId="52C8D095" w14:textId="77777777">
            <w:pPr>
              <w:rPr>
                <w:lang w:val="es-DO"/>
              </w:rPr>
            </w:pPr>
          </w:p>
        </w:tc>
        <w:tc>
          <w:tcPr>
            <w:tcW w:w="270" w:type="dxa"/>
            <w:gridSpan w:val="2"/>
            <w:tcBorders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C4705" w:rsidR="009176B1" w:rsidP="000B0B91" w:rsidRDefault="009176B1" w14:paraId="7CF6D425" w14:textId="77777777">
            <w:pPr>
              <w:rPr>
                <w:lang w:val="es-DO"/>
              </w:rPr>
            </w:pPr>
          </w:p>
        </w:tc>
        <w:tc>
          <w:tcPr>
            <w:tcW w:w="1153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FFFFFF" w:themeFill="background1"/>
            <w:tcMar/>
          </w:tcPr>
          <w:p w:rsidRPr="009C4705" w:rsidR="009176B1" w:rsidP="000B0B91" w:rsidRDefault="009176B1" w14:paraId="24357E7D" w14:textId="77777777">
            <w:pPr>
              <w:rPr>
                <w:lang w:val="es-DO"/>
              </w:rPr>
            </w:pPr>
          </w:p>
        </w:tc>
      </w:tr>
      <w:tr w:rsidRPr="009C4705" w:rsidR="009176B1" w:rsidTr="736EAAE7" w14:paraId="36D539B5" w14:textId="77777777">
        <w:trPr>
          <w:gridAfter w:val="1"/>
          <w:wAfter w:w="200" w:type="dxa"/>
          <w:trHeight w:val="70"/>
        </w:trPr>
        <w:tc>
          <w:tcPr>
            <w:tcW w:w="2251" w:type="dxa"/>
            <w:gridSpan w:val="3"/>
            <w:tcMar/>
          </w:tcPr>
          <w:p w:rsidRPr="009C4705" w:rsidR="009176B1" w:rsidP="000B0B91" w:rsidRDefault="009176B1" w14:paraId="0F132D35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3309" w:type="dxa"/>
            <w:gridSpan w:val="3"/>
            <w:tcMar/>
          </w:tcPr>
          <w:p w:rsidRPr="009C4705" w:rsidR="009176B1" w:rsidP="000B0B91" w:rsidRDefault="009176B1" w14:paraId="6DBA072B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135" w:type="dxa"/>
            <w:tcMar/>
          </w:tcPr>
          <w:p w:rsidRPr="009C4705" w:rsidR="009176B1" w:rsidP="000B0B91" w:rsidRDefault="009176B1" w14:paraId="14B1F050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1840" w:type="dxa"/>
            <w:gridSpan w:val="2"/>
            <w:tcMar/>
          </w:tcPr>
          <w:p w:rsidRPr="009C4705" w:rsidR="009176B1" w:rsidP="000B0B91" w:rsidRDefault="009176B1" w14:paraId="095CF1ED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1061" w:type="dxa"/>
            <w:gridSpan w:val="3"/>
            <w:tcMar/>
          </w:tcPr>
          <w:sdt>
            <w:sdtPr>
              <w:rPr>
                <w:lang w:val="es-DO"/>
              </w:rPr>
              <w:id w:val="-434433228"/>
              <w:placeholder>
                <w:docPart w:val="67E5F6FEC840485FB24E1F71DD87CD68"/>
              </w:placeholder>
              <w:temporary/>
              <w:showingPlcHdr/>
              <w15:appearance w15:val="hidden"/>
            </w:sdtPr>
            <w:sdtContent>
              <w:p w:rsidRPr="009C4705" w:rsidR="009176B1" w:rsidP="000B0B91" w:rsidRDefault="009176B1" w14:paraId="4DB9C1CD" w14:textId="77777777">
                <w:pPr>
                  <w:pStyle w:val="Header"/>
                  <w:rPr>
                    <w:lang w:val="es-DO"/>
                  </w:rPr>
                </w:pPr>
                <w:r w:rsidRPr="009C4705">
                  <w:rPr>
                    <w:lang w:val="es-DO"/>
                  </w:rPr>
                  <w:t>MM</w:t>
                </w:r>
              </w:p>
            </w:sdtContent>
          </w:sdt>
          <w:p w:rsidR="736EAAE7" w:rsidRDefault="736EAAE7" w14:paraId="3888EF47"/>
        </w:tc>
        <w:tc>
          <w:tcPr>
            <w:tcW w:w="199" w:type="dxa"/>
            <w:tcMar/>
          </w:tcPr>
          <w:p w:rsidRPr="009C4705" w:rsidR="009176B1" w:rsidP="000B0B91" w:rsidRDefault="009176B1" w14:paraId="6A4CB1DB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1060" w:type="dxa"/>
            <w:gridSpan w:val="2"/>
            <w:tcMar/>
          </w:tcPr>
          <w:sdt>
            <w:sdtPr>
              <w:rPr>
                <w:lang w:val="es-DO"/>
              </w:rPr>
              <w:id w:val="164065403"/>
              <w:placeholder>
                <w:docPart w:val="65CB5FAF32454813A48E0FE947B7C551"/>
              </w:placeholder>
              <w:temporary/>
              <w:showingPlcHdr/>
              <w15:appearance w15:val="hidden"/>
            </w:sdtPr>
            <w:sdtContent>
              <w:p w:rsidRPr="009C4705" w:rsidR="009176B1" w:rsidP="000B0B91" w:rsidRDefault="009176B1" w14:paraId="1B501D57" w14:textId="77777777">
                <w:pPr>
                  <w:pStyle w:val="Header"/>
                  <w:rPr>
                    <w:lang w:val="es-DO"/>
                  </w:rPr>
                </w:pPr>
                <w:r w:rsidRPr="009C4705">
                  <w:rPr>
                    <w:lang w:val="es-DO"/>
                  </w:rPr>
                  <w:t>DD</w:t>
                </w:r>
              </w:p>
            </w:sdtContent>
          </w:sdt>
          <w:p w:rsidR="736EAAE7" w:rsidRDefault="736EAAE7" w14:paraId="7604C6EA"/>
        </w:tc>
        <w:tc>
          <w:tcPr>
            <w:tcW w:w="270" w:type="dxa"/>
            <w:gridSpan w:val="2"/>
            <w:tcMar/>
          </w:tcPr>
          <w:p w:rsidRPr="009C4705" w:rsidR="009176B1" w:rsidP="000B0B91" w:rsidRDefault="009176B1" w14:paraId="6B8252F7" w14:textId="77777777">
            <w:pPr>
              <w:pStyle w:val="Header"/>
              <w:rPr>
                <w:lang w:val="es-DO"/>
              </w:rPr>
            </w:pPr>
          </w:p>
        </w:tc>
        <w:tc>
          <w:tcPr>
            <w:tcW w:w="1153" w:type="dxa"/>
            <w:gridSpan w:val="2"/>
            <w:tcMar/>
          </w:tcPr>
          <w:sdt>
            <w:sdtPr>
              <w:rPr>
                <w:lang w:val="es-DO"/>
              </w:rPr>
              <w:id w:val="1753076821"/>
              <w:placeholder>
                <w:docPart w:val="2A8DEB2A922B493FB5514F528CA03EC1"/>
              </w:placeholder>
              <w:temporary/>
              <w:showingPlcHdr/>
              <w15:appearance w15:val="hidden"/>
            </w:sdtPr>
            <w:sdtContent>
              <w:p w:rsidRPr="009C4705" w:rsidR="009176B1" w:rsidP="000B0B91" w:rsidRDefault="009176B1" w14:paraId="01B5CF10" w14:textId="77777777">
                <w:pPr>
                  <w:pStyle w:val="Header"/>
                  <w:rPr>
                    <w:lang w:val="es-DO"/>
                  </w:rPr>
                </w:pPr>
                <w:r w:rsidRPr="009C4705">
                  <w:rPr>
                    <w:lang w:val="es-DO"/>
                  </w:rPr>
                  <w:t>YY</w:t>
                </w:r>
              </w:p>
            </w:sdtContent>
          </w:sdt>
          <w:p w:rsidR="736EAAE7" w:rsidRDefault="736EAAE7" w14:paraId="5CC1104E"/>
        </w:tc>
      </w:tr>
    </w:tbl>
    <w:p w:rsidRPr="009C4705" w:rsidR="009176B1" w:rsidP="009176B1" w:rsidRDefault="009176B1" w14:paraId="2D13A4A2" w14:textId="77777777">
      <w:pPr>
        <w:rPr>
          <w:lang w:val="es-DO"/>
        </w:rPr>
      </w:pPr>
    </w:p>
    <w:p w:rsidRPr="00EB09A1" w:rsidR="00B00AA9" w:rsidP="736EAAE7" w:rsidRDefault="00B00AA9" w14:paraId="5CCDDFF2" w14:textId="4CFC636B">
      <w:pPr>
        <w:tabs>
          <w:tab w:val="left" w:pos="2520"/>
        </w:tabs>
        <w:rPr>
          <w:rFonts w:ascii="Constantia" w:hAnsi="Constantia" w:asciiTheme="majorAscii" w:hAnsiTheme="majorAscii"/>
          <w:sz w:val="20"/>
          <w:szCs w:val="20"/>
          <w:lang w:val="es-DO"/>
        </w:rPr>
      </w:pPr>
      <w:r w:rsidRPr="736EAAE7" w:rsidR="009176B1">
        <w:rPr>
          <w:rFonts w:ascii="Constantia" w:hAnsi="Constantia" w:asciiTheme="majorAscii" w:hAnsiTheme="majorAscii"/>
          <w:sz w:val="20"/>
          <w:szCs w:val="20"/>
          <w:lang w:val="es-DO"/>
        </w:rPr>
        <w:t>Devuelve esta solicitud al Coordinador de Reducir Basura – Departamento de Ingeniería 2</w:t>
      </w:r>
      <w:r w:rsidRPr="736EAAE7" w:rsidR="009176B1">
        <w:rPr>
          <w:rFonts w:ascii="Constantia" w:hAnsi="Constantia" w:asciiTheme="majorAscii" w:hAnsiTheme="majorAscii"/>
          <w:sz w:val="20"/>
          <w:szCs w:val="20"/>
          <w:vertAlign w:val="superscript"/>
          <w:lang w:val="es-DO"/>
        </w:rPr>
        <w:t>do</w:t>
      </w:r>
      <w:r w:rsidRPr="736EAAE7" w:rsidR="009176B1">
        <w:rPr>
          <w:rFonts w:ascii="Constantia" w:hAnsi="Constantia" w:asciiTheme="majorAscii" w:hAnsiTheme="majorAscii"/>
          <w:sz w:val="20"/>
          <w:szCs w:val="20"/>
          <w:lang w:val="es-DO"/>
        </w:rPr>
        <w:t xml:space="preserve"> Piso 98 Washington Street Salem MA 01970</w:t>
      </w:r>
    </w:p>
    <w:sectPr w:rsidRPr="00EB09A1" w:rsidR="00B00AA9" w:rsidSect="003972AA">
      <w:headerReference w:type="default" r:id="rId11"/>
      <w:pgSz w:w="12240" w:h="15840" w:orient="portrait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2428C" w:rsidP="001A0130" w:rsidRDefault="00D2428C" w14:paraId="56F7EC00" w14:textId="77777777">
      <w:r>
        <w:separator/>
      </w:r>
    </w:p>
  </w:endnote>
  <w:endnote w:type="continuationSeparator" w:id="0">
    <w:p w:rsidR="00D2428C" w:rsidP="001A0130" w:rsidRDefault="00D2428C" w14:paraId="40A3E03B" w14:textId="77777777">
      <w:r>
        <w:continuationSeparator/>
      </w:r>
    </w:p>
  </w:endnote>
  <w:endnote w:type="continuationNotice" w:id="1">
    <w:p w:rsidR="00912C1B" w:rsidRDefault="00912C1B" w14:paraId="7FCF1F34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2428C" w:rsidP="001A0130" w:rsidRDefault="00D2428C" w14:paraId="72ADEB60" w14:textId="77777777">
      <w:r>
        <w:separator/>
      </w:r>
    </w:p>
  </w:footnote>
  <w:footnote w:type="continuationSeparator" w:id="0">
    <w:p w:rsidR="00D2428C" w:rsidP="001A0130" w:rsidRDefault="00D2428C" w14:paraId="4AE0E9AA" w14:textId="77777777">
      <w:r>
        <w:continuationSeparator/>
      </w:r>
    </w:p>
  </w:footnote>
  <w:footnote w:type="continuationNotice" w:id="1">
    <w:p w:rsidR="00912C1B" w:rsidRDefault="00912C1B" w14:paraId="7A3E9218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1A0130" w:rsidRDefault="00231601" w14:paraId="054141E6" w14:textId="7777777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0CD773FE" wp14:editId="40899397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B2D3DC4">
            <v:group id="Group 8" style="position:absolute;margin-left:0;margin-top:1.5pt;width:573.85pt;height:99.35pt;z-index:251658241;mso-position-horizontal:center;mso-position-horizontal-relative:page;mso-width-relative:margin;mso-height-relative:margin" alt="&quot;&quot;" coordsize="72877,12618" o:spid="_x0000_s1026" w14:anchorId="5C494B2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">
              <v:shape id="Rectangle: Single Corner Snipped 7" style="position:absolute;width:72877;height:12618;visibility:visible;mso-wrap-style:square;v-text-anchor:middle" coordsize="7287768,1261872" o:spid="_x0000_s1027" fillcolor="#548dd4 [1951]" stroked="f" strokeweight="1pt" path="m,l6886455,r401313,401313l7287768,1261872,,126187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>
                <v:path arrowok="t" o:connecttype="custom" o:connectlocs="0,0;6886455,0;7287768,401313;7287768,1261872;0,1261872;0,0" o:connectangles="0,0,0,0,0,0"/>
              </v:shape>
              <v:group id="Group 5" style="position:absolute;width:72877;height:12588" alt="&quot;&quot;" coordsize="72898,12561" coordorigin=",15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style="position:absolute;left:69151;top:571;width:3245;height:3246;visibility:visible;mso-wrap-style:square;v-text-anchor:middle" alt="&quot;&quot;" o:spid="_x0000_s1029" fillcolor="#548dd4 [1951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/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145" style="position:absolute;top:15;width:72898;height:12561;visibility:visible;mso-wrap-style:square" alt="&quot;&quot;" coordsize="7289800,1256163" o:spid="_x0000_s1030" type="#_x0000_t75" path="m,l6890403,r399397,399397l7289800,1256163,,125616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>
                  <v:imagedata grayscale="t" o:title="" r:id="rId2"/>
                  <v:formulas/>
                  <v:path o:connecttype="custom" o:connectlocs="0,0;6890403,0;7289800,399397;7289800,1256163;0,1256163;0,0" o:connectangles="0,0,0,0,0,0" o:extrusionok="t"/>
                </v:shape>
                <v:oval id="Oval 6" style="position:absolute;left:2095;top:3238;width:6444;height:6444;visibility:visible;mso-wrap-style:square;v-text-anchor:middle" alt="&quot;&quot;" o:spid="_x0000_s1031" fillcolor="white [3212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>
                  <v:fill opacity="15677f"/>
                </v:oval>
              </v:group>
              <w10:wrap anchorx="page"/>
            </v:group>
          </w:pict>
        </mc:Fallback>
      </mc:AlternateContent>
    </w:r>
    <w:r w:rsidRPr="00914F41" w:rsidR="00914F41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8EFEA29" wp14:editId="26F70CB9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32DD7A6D">
            <v:shape id="Freeform: Shape 11" style="position:absolute;margin-left:3.85pt;margin-top:39.6pt;width:40.7pt;height:30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Icon Content Privacy Lock&#10;" coordsize="571500,428625" o:spid="_x0000_s1026" fillcolor="white [3212]" stroked="f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" w14:anchorId="37ABAD7E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AFE959" wp14:editId="6D97FAD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 w14:anchorId="15AFEAA6">
            <v:rect id="Rectangle 3" style="position:absolute;margin-left:0;margin-top:100.8pt;width:573.85pt;height:655.2pt;z-index:25165824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alt="&quot;&quot;" o:spid="_x0000_s1026" fillcolor="#f2f2f2 [3052]" stroked="f" strokeweight="1pt" w14:anchorId="7EAD86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hint="default" w:hAnsi="Franklin Gothic Book" w:asciiTheme="minorHAnsi" w:cstheme="minorBidi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8460538">
    <w:abstractNumId w:val="2"/>
  </w:num>
  <w:num w:numId="2" w16cid:durableId="308244985">
    <w:abstractNumId w:val="1"/>
  </w:num>
  <w:num w:numId="3" w16cid:durableId="102151502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stylePaneSortMethod w:val="00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D2428C"/>
    <w:rsid w:val="000462EF"/>
    <w:rsid w:val="00063521"/>
    <w:rsid w:val="000B0D8C"/>
    <w:rsid w:val="000C43F2"/>
    <w:rsid w:val="00185A53"/>
    <w:rsid w:val="001A0130"/>
    <w:rsid w:val="001C6EC9"/>
    <w:rsid w:val="001D6A38"/>
    <w:rsid w:val="00231601"/>
    <w:rsid w:val="00233080"/>
    <w:rsid w:val="00267116"/>
    <w:rsid w:val="002A5032"/>
    <w:rsid w:val="00376E82"/>
    <w:rsid w:val="003972AA"/>
    <w:rsid w:val="003F0926"/>
    <w:rsid w:val="00402433"/>
    <w:rsid w:val="00405DAD"/>
    <w:rsid w:val="00483F63"/>
    <w:rsid w:val="004A4173"/>
    <w:rsid w:val="004A7B65"/>
    <w:rsid w:val="004C3BEB"/>
    <w:rsid w:val="00503DC0"/>
    <w:rsid w:val="00504859"/>
    <w:rsid w:val="005057FF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2C1B"/>
    <w:rsid w:val="00914F41"/>
    <w:rsid w:val="009176B1"/>
    <w:rsid w:val="00924303"/>
    <w:rsid w:val="00930151"/>
    <w:rsid w:val="009377D4"/>
    <w:rsid w:val="009E393D"/>
    <w:rsid w:val="009E70CA"/>
    <w:rsid w:val="009F1674"/>
    <w:rsid w:val="00A00F50"/>
    <w:rsid w:val="00A179BA"/>
    <w:rsid w:val="00A5534B"/>
    <w:rsid w:val="00A60C6C"/>
    <w:rsid w:val="00A82741"/>
    <w:rsid w:val="00A83F33"/>
    <w:rsid w:val="00A9341C"/>
    <w:rsid w:val="00AB4FBD"/>
    <w:rsid w:val="00AB7939"/>
    <w:rsid w:val="00AC0B6E"/>
    <w:rsid w:val="00AE4A38"/>
    <w:rsid w:val="00B007EF"/>
    <w:rsid w:val="00B00AA9"/>
    <w:rsid w:val="00B54345"/>
    <w:rsid w:val="00BA4F2B"/>
    <w:rsid w:val="00C04E00"/>
    <w:rsid w:val="00CD5B0D"/>
    <w:rsid w:val="00CE35F7"/>
    <w:rsid w:val="00CF0F2A"/>
    <w:rsid w:val="00D072FA"/>
    <w:rsid w:val="00D12DA0"/>
    <w:rsid w:val="00D2192A"/>
    <w:rsid w:val="00D2428C"/>
    <w:rsid w:val="00D70C63"/>
    <w:rsid w:val="00DA1E51"/>
    <w:rsid w:val="00DA5258"/>
    <w:rsid w:val="00E17DA8"/>
    <w:rsid w:val="00E413DD"/>
    <w:rsid w:val="00E80849"/>
    <w:rsid w:val="00E82770"/>
    <w:rsid w:val="00EB09A1"/>
    <w:rsid w:val="00EC341A"/>
    <w:rsid w:val="00F02A16"/>
    <w:rsid w:val="00F04EAE"/>
    <w:rsid w:val="00F41218"/>
    <w:rsid w:val="00F8158E"/>
    <w:rsid w:val="00F8257F"/>
    <w:rsid w:val="00F860C5"/>
    <w:rsid w:val="00FE584B"/>
    <w:rsid w:val="0F174623"/>
    <w:rsid w:val="244134DF"/>
    <w:rsid w:val="295E3D26"/>
    <w:rsid w:val="2A219152"/>
    <w:rsid w:val="2D593214"/>
    <w:rsid w:val="36E6EBFD"/>
    <w:rsid w:val="50ABDF93"/>
    <w:rsid w:val="619C9DF3"/>
    <w:rsid w:val="6AA2C7DE"/>
    <w:rsid w:val="736EAAE7"/>
    <w:rsid w:val="79E87344"/>
    <w:rsid w:val="7D201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A0373E"/>
  <w15:chartTrackingRefBased/>
  <w15:docId w15:val="{7FC5314F-427F-45AE-9AF6-F22CAB35C48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semiHidden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styleId="HeaderChar" w:customStyle="1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styleId="FooterChar" w:customStyle="1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hAnsi="Times New Roman" w:cs="Times New Roman" w:eastAsiaTheme="minorEastAsia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hAnsiTheme="majorHAnsi" w:eastAsiaTheme="majorEastAsia" w:cstheme="majorBidi"/>
      <w:b/>
      <w:color w:val="FFFFFF" w:themeColor="background1"/>
      <w:kern w:val="28"/>
      <w:sz w:val="52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C341A"/>
    <w:rPr>
      <w:rFonts w:asciiTheme="majorHAnsi" w:hAnsiTheme="majorHAnsi" w:eastAsiaTheme="majorEastAsia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QuoteChar" w:customStyle="1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styleId="Agreement" w:customStyle="1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styleId="AgreementChar" w:customStyle="1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glossaryDocument" Target="glossary/document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image" Target="media/image1.jpe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EFB6FF67384D98AB30DEC44129A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08D04-3B49-4EC0-BC03-FECEA11B4851}"/>
      </w:docPartPr>
      <w:docPartBody>
        <w:p w:rsidR="004A0DAA" w:rsidRDefault="00541C92">
          <w:pPr>
            <w:pStyle w:val="78EFB6FF67384D98AB30DEC44129AA76"/>
          </w:pPr>
          <w:r>
            <w:t>1.</w:t>
          </w:r>
        </w:p>
      </w:docPartBody>
    </w:docPart>
    <w:docPart>
      <w:docPartPr>
        <w:name w:val="3F8826087843486CA3293A383AD1C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43FBB-CE39-4EC4-A283-03B91780EA23}"/>
      </w:docPartPr>
      <w:docPartBody>
        <w:p w:rsidR="004A0DAA" w:rsidRDefault="00541C92">
          <w:pPr>
            <w:pStyle w:val="3F8826087843486CA3293A383AD1CA6E"/>
          </w:pPr>
          <w:r w:rsidRPr="000462EF">
            <w:t>Name:</w:t>
          </w:r>
        </w:p>
      </w:docPartBody>
    </w:docPart>
    <w:docPart>
      <w:docPartPr>
        <w:name w:val="FCE4D841C41745CD9A71E765244C5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5EF6F-1F7D-4A3F-AEB8-22EA1A135CEF}"/>
      </w:docPartPr>
      <w:docPartBody>
        <w:p w:rsidR="004A0DAA" w:rsidRDefault="00541C92">
          <w:pPr>
            <w:pStyle w:val="FCE4D841C41745CD9A71E765244C543D"/>
          </w:pPr>
          <w:r w:rsidRPr="00F04EAE">
            <w:t>Middle Name</w:t>
          </w:r>
        </w:p>
      </w:docPartBody>
    </w:docPart>
    <w:docPart>
      <w:docPartPr>
        <w:name w:val="3AFEC7C5CCC449F8B2B26FA46795C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BCDDC-8E91-4A08-A21C-D21BA04D8B87}"/>
      </w:docPartPr>
      <w:docPartBody>
        <w:p w:rsidR="004A0DAA" w:rsidRDefault="00541C92">
          <w:pPr>
            <w:pStyle w:val="3AFEC7C5CCC449F8B2B26FA46795CA42"/>
          </w:pPr>
          <w:r w:rsidRPr="00F04EAE">
            <w:t>Last Name</w:t>
          </w:r>
        </w:p>
      </w:docPartBody>
    </w:docPart>
    <w:docPart>
      <w:docPartPr>
        <w:name w:val="931F7409F4AC48D0AC35EF601A100F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80597-4AAA-4C90-93A0-F5079D83FFE3}"/>
      </w:docPartPr>
      <w:docPartBody>
        <w:p w:rsidR="004A0DAA" w:rsidRDefault="00541C92" w:rsidP="00541C92">
          <w:pPr>
            <w:pStyle w:val="931F7409F4AC48D0AC35EF601A100F9F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  <w:docPart>
      <w:docPartPr>
        <w:name w:val="3109804D625F4046B4AE37262C7FA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2E832-FC0F-40AA-B3BA-B674A3C5E44A}"/>
      </w:docPartPr>
      <w:docPartBody>
        <w:p w:rsidR="004A0DAA" w:rsidRDefault="00541C92" w:rsidP="00541C92">
          <w:pPr>
            <w:pStyle w:val="3109804D625F4046B4AE37262C7FA594"/>
          </w:pPr>
          <w:r w:rsidRPr="00483F63">
            <w:t>MM</w:t>
          </w:r>
        </w:p>
      </w:docPartBody>
    </w:docPart>
    <w:docPart>
      <w:docPartPr>
        <w:name w:val="60B3A19F96184F5CBA8C611D65B99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8ACF8-6C5B-4C4A-B6E8-E0C2E525998F}"/>
      </w:docPartPr>
      <w:docPartBody>
        <w:p w:rsidR="004A0DAA" w:rsidRDefault="00541C92" w:rsidP="00541C92">
          <w:pPr>
            <w:pStyle w:val="60B3A19F96184F5CBA8C611D65B99DC4"/>
          </w:pPr>
          <w:r w:rsidRPr="00483F63">
            <w:t>DD</w:t>
          </w:r>
        </w:p>
      </w:docPartBody>
    </w:docPart>
    <w:docPart>
      <w:docPartPr>
        <w:name w:val="04EAE6A82EF94B84B721755CE6180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9CD91-2EB8-4B08-BBEA-08EB707B151A}"/>
      </w:docPartPr>
      <w:docPartBody>
        <w:p w:rsidR="004A0DAA" w:rsidRDefault="00541C92" w:rsidP="00541C92">
          <w:pPr>
            <w:pStyle w:val="04EAE6A82EF94B84B721755CE61805DB"/>
          </w:pPr>
          <w:r w:rsidRPr="00483F63">
            <w:t>YY</w:t>
          </w:r>
        </w:p>
      </w:docPartBody>
    </w:docPart>
    <w:docPart>
      <w:docPartPr>
        <w:name w:val="36D8EE7236724B13BC06EB1D91209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96879-E2A7-4050-8DF1-1F9B8EAA8D08}"/>
      </w:docPartPr>
      <w:docPartBody>
        <w:p w:rsidR="00000000" w:rsidRDefault="004A0DAA" w:rsidP="004A0DAA">
          <w:pPr>
            <w:pStyle w:val="36D8EE7236724B13BC06EB1D91209DE0"/>
          </w:pPr>
          <w:r>
            <w:t>1.</w:t>
          </w:r>
        </w:p>
      </w:docPartBody>
    </w:docPart>
    <w:docPart>
      <w:docPartPr>
        <w:name w:val="67E5F6FEC840485FB24E1F71DD87C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30022-030B-4FF7-8220-B5D09C3AFD29}"/>
      </w:docPartPr>
      <w:docPartBody>
        <w:p w:rsidR="00000000" w:rsidRDefault="004A0DAA" w:rsidP="004A0DAA">
          <w:pPr>
            <w:pStyle w:val="67E5F6FEC840485FB24E1F71DD87CD68"/>
          </w:pPr>
          <w:r w:rsidRPr="00483F63">
            <w:t>MM</w:t>
          </w:r>
        </w:p>
      </w:docPartBody>
    </w:docPart>
    <w:docPart>
      <w:docPartPr>
        <w:name w:val="65CB5FAF32454813A48E0FE947B7C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753A8-11EE-4F9D-B297-7F8D9370B506}"/>
      </w:docPartPr>
      <w:docPartBody>
        <w:p w:rsidR="00000000" w:rsidRDefault="004A0DAA" w:rsidP="004A0DAA">
          <w:pPr>
            <w:pStyle w:val="65CB5FAF32454813A48E0FE947B7C551"/>
          </w:pPr>
          <w:r w:rsidRPr="00483F63">
            <w:t>DD</w:t>
          </w:r>
        </w:p>
      </w:docPartBody>
    </w:docPart>
    <w:docPart>
      <w:docPartPr>
        <w:name w:val="2A8DEB2A922B493FB5514F528CA03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570FA-BC92-45D7-9A02-8AA906C8A9A4}"/>
      </w:docPartPr>
      <w:docPartBody>
        <w:p w:rsidR="00000000" w:rsidRDefault="004A0DAA" w:rsidP="004A0DAA">
          <w:pPr>
            <w:pStyle w:val="2A8DEB2A922B493FB5514F528CA03EC1"/>
          </w:pPr>
          <w:r w:rsidRPr="00483F6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1C92"/>
    <w:rsid w:val="004A0DAA"/>
    <w:rsid w:val="00541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6D8EE7236724B13BC06EB1D91209DE0">
    <w:name w:val="36D8EE7236724B13BC06EB1D91209DE0"/>
    <w:rsid w:val="004A0DAA"/>
  </w:style>
  <w:style w:type="paragraph" w:customStyle="1" w:styleId="78EFB6FF67384D98AB30DEC44129AA76">
    <w:name w:val="78EFB6FF67384D98AB30DEC44129AA76"/>
  </w:style>
  <w:style w:type="paragraph" w:customStyle="1" w:styleId="3F8826087843486CA3293A383AD1CA6E">
    <w:name w:val="3F8826087843486CA3293A383AD1CA6E"/>
  </w:style>
  <w:style w:type="paragraph" w:customStyle="1" w:styleId="67E5F6FEC840485FB24E1F71DD87CD68">
    <w:name w:val="67E5F6FEC840485FB24E1F71DD87CD68"/>
    <w:rsid w:val="004A0DAA"/>
  </w:style>
  <w:style w:type="paragraph" w:customStyle="1" w:styleId="FCE4D841C41745CD9A71E765244C543D">
    <w:name w:val="FCE4D841C41745CD9A71E765244C543D"/>
  </w:style>
  <w:style w:type="paragraph" w:customStyle="1" w:styleId="3AFEC7C5CCC449F8B2B26FA46795CA42">
    <w:name w:val="3AFEC7C5CCC449F8B2B26FA46795CA42"/>
  </w:style>
  <w:style w:type="paragraph" w:customStyle="1" w:styleId="65CB5FAF32454813A48E0FE947B7C551">
    <w:name w:val="65CB5FAF32454813A48E0FE947B7C551"/>
    <w:rsid w:val="004A0DAA"/>
  </w:style>
  <w:style w:type="paragraph" w:customStyle="1" w:styleId="2A8DEB2A922B493FB5514F528CA03EC1">
    <w:name w:val="2A8DEB2A922B493FB5514F528CA03EC1"/>
    <w:rsid w:val="004A0DAA"/>
  </w:style>
  <w:style w:type="character" w:styleId="Strong">
    <w:name w:val="Strong"/>
    <w:basedOn w:val="DefaultParagraphFont"/>
    <w:uiPriority w:val="31"/>
    <w:rsid w:val="00541C92"/>
    <w:rPr>
      <w:b/>
      <w:bCs/>
    </w:rPr>
  </w:style>
  <w:style w:type="paragraph" w:customStyle="1" w:styleId="931F7409F4AC48D0AC35EF601A100F9F">
    <w:name w:val="931F7409F4AC48D0AC35EF601A100F9F"/>
    <w:rsid w:val="00541C92"/>
  </w:style>
  <w:style w:type="paragraph" w:customStyle="1" w:styleId="3109804D625F4046B4AE37262C7FA594">
    <w:name w:val="3109804D625F4046B4AE37262C7FA594"/>
    <w:rsid w:val="00541C92"/>
  </w:style>
  <w:style w:type="paragraph" w:customStyle="1" w:styleId="60B3A19F96184F5CBA8C611D65B99DC4">
    <w:name w:val="60B3A19F96184F5CBA8C611D65B99DC4"/>
    <w:rsid w:val="00541C92"/>
  </w:style>
  <w:style w:type="paragraph" w:customStyle="1" w:styleId="04EAE6A82EF94B84B721755CE61805DB">
    <w:name w:val="04EAE6A82EF94B84B721755CE61805DB"/>
    <w:rsid w:val="00541C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cc4014-480d-49da-8e3c-2aa94cd90947">
      <Terms xmlns="http://schemas.microsoft.com/office/infopath/2007/PartnerControls"/>
    </lcf76f155ced4ddcb4097134ff3c332f>
    <TaxCatchAll xmlns="70a8f77d-6b8d-4857-b752-1c2d015a4ac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89D39A2370CD478F6A7ED49074389A" ma:contentTypeVersion="13" ma:contentTypeDescription="Create a new document." ma:contentTypeScope="" ma:versionID="b2dee789b1006e9f58d8e1f13aa85847">
  <xsd:schema xmlns:xsd="http://www.w3.org/2001/XMLSchema" xmlns:xs="http://www.w3.org/2001/XMLSchema" xmlns:p="http://schemas.microsoft.com/office/2006/metadata/properties" xmlns:ns2="70a8f77d-6b8d-4857-b752-1c2d015a4acd" xmlns:ns3="24cc4014-480d-49da-8e3c-2aa94cd90947" targetNamespace="http://schemas.microsoft.com/office/2006/metadata/properties" ma:root="true" ma:fieldsID="63b2d2328761bb357cb1be3c824a7d65" ns2:_="" ns3:_="">
    <xsd:import namespace="70a8f77d-6b8d-4857-b752-1c2d015a4acd"/>
    <xsd:import namespace="24cc4014-480d-49da-8e3c-2aa94cd9094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8f77d-6b8d-4857-b752-1c2d015a4a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0e1da697-6402-413f-8783-d4ae042c7608}" ma:internalName="TaxCatchAll" ma:showField="CatchAllData" ma:web="70a8f77d-6b8d-4857-b752-1c2d015a4a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cc4014-480d-49da-8e3c-2aa94cd909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9435f5e-b833-4026-baa3-a7c2c3e957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24cc4014-480d-49da-8e3c-2aa94cd90947"/>
    <ds:schemaRef ds:uri="70a8f77d-6b8d-4857-b752-1c2d015a4acd"/>
  </ds:schemaRefs>
</ds:datastoreItem>
</file>

<file path=customXml/itemProps3.xml><?xml version="1.0" encoding="utf-8"?>
<ds:datastoreItem xmlns:ds="http://schemas.openxmlformats.org/officeDocument/2006/customXml" ds:itemID="{74073E34-7D70-4D34-9794-C4865F77419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elle Rolke</cp:lastModifiedBy>
  <cp:revision>2</cp:revision>
  <dcterms:created xsi:type="dcterms:W3CDTF">2023-02-23T16:54:00Z</dcterms:created>
  <dcterms:modified xsi:type="dcterms:W3CDTF">2023-03-14T14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89D39A2370CD478F6A7ED49074389A</vt:lpwstr>
  </property>
  <property fmtid="{D5CDD505-2E9C-101B-9397-08002B2CF9AE}" pid="3" name="Order">
    <vt:r8>52200</vt:r8>
  </property>
  <property fmtid="{D5CDD505-2E9C-101B-9397-08002B2CF9AE}" pid="4" name="MediaServiceImageTags">
    <vt:lpwstr/>
  </property>
</Properties>
</file>